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3CB8F7" w14:textId="77777777" w:rsidR="005B734B"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Name of the Writer]</w:t>
      </w:r>
    </w:p>
    <w:p w14:paraId="0D909BB9" w14:textId="77777777" w:rsidR="00923802"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Name of Instructor]</w:t>
      </w:r>
    </w:p>
    <w:p w14:paraId="7FB2C053" w14:textId="06732E26" w:rsidR="00923802"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w:t>
      </w:r>
      <w:r w:rsidR="005A74D7" w:rsidRPr="00F30418">
        <w:rPr>
          <w:rFonts w:cs="Times New Roman"/>
          <w:color w:val="000000" w:themeColor="text1"/>
          <w:szCs w:val="24"/>
        </w:rPr>
        <w:t>English</w:t>
      </w:r>
      <w:r w:rsidRPr="00F30418">
        <w:rPr>
          <w:rFonts w:cs="Times New Roman"/>
          <w:color w:val="000000" w:themeColor="text1"/>
          <w:szCs w:val="24"/>
        </w:rPr>
        <w:t>]</w:t>
      </w:r>
    </w:p>
    <w:p w14:paraId="0789323B" w14:textId="77777777" w:rsidR="00923802"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Date]</w:t>
      </w:r>
    </w:p>
    <w:p w14:paraId="3558C180" w14:textId="77777777" w:rsidR="00923802" w:rsidRPr="00F30418" w:rsidRDefault="00923802" w:rsidP="00F30418">
      <w:pPr>
        <w:spacing w:after="0" w:line="480" w:lineRule="auto"/>
        <w:rPr>
          <w:rFonts w:cs="Times New Roman"/>
          <w:color w:val="000000" w:themeColor="text1"/>
          <w:szCs w:val="24"/>
        </w:rPr>
      </w:pPr>
    </w:p>
    <w:p w14:paraId="5E5F3D4F" w14:textId="660F806A" w:rsidR="0085695B" w:rsidRPr="00F30418" w:rsidRDefault="00EA727F" w:rsidP="00F30418">
      <w:pPr>
        <w:spacing w:after="0" w:line="480" w:lineRule="auto"/>
        <w:jc w:val="center"/>
        <w:rPr>
          <w:rFonts w:cs="Times New Roman"/>
          <w:color w:val="000000" w:themeColor="text1"/>
          <w:szCs w:val="24"/>
        </w:rPr>
      </w:pPr>
      <w:r w:rsidRPr="00F30418">
        <w:rPr>
          <w:rFonts w:cs="Times New Roman"/>
          <w:color w:val="000000" w:themeColor="text1"/>
          <w:szCs w:val="24"/>
        </w:rPr>
        <w:t xml:space="preserve">How Does College Debt Affect Future life Choices of </w:t>
      </w:r>
      <w:r w:rsidR="002109DE" w:rsidRPr="00F30418">
        <w:rPr>
          <w:rFonts w:cs="Times New Roman"/>
          <w:color w:val="000000" w:themeColor="text1"/>
          <w:szCs w:val="24"/>
        </w:rPr>
        <w:t>Students?</w:t>
      </w:r>
    </w:p>
    <w:p w14:paraId="51CBCDF3" w14:textId="1F785B42" w:rsidR="00833CFE" w:rsidRPr="00F30418" w:rsidRDefault="00EA727F" w:rsidP="00F30418">
      <w:pPr>
        <w:spacing w:after="0" w:line="480" w:lineRule="auto"/>
        <w:rPr>
          <w:rFonts w:cs="Times New Roman"/>
          <w:b/>
          <w:color w:val="000000" w:themeColor="text1"/>
          <w:szCs w:val="24"/>
          <w:u w:val="single"/>
        </w:rPr>
      </w:pPr>
      <w:r w:rsidRPr="00F30418">
        <w:rPr>
          <w:rFonts w:cs="Times New Roman"/>
          <w:b/>
          <w:color w:val="000000" w:themeColor="text1"/>
          <w:szCs w:val="24"/>
          <w:u w:val="single"/>
        </w:rPr>
        <w:t>Introduction</w:t>
      </w:r>
    </w:p>
    <w:p w14:paraId="64A16631" w14:textId="184E3D28" w:rsidR="005742EA"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ab/>
      </w:r>
      <w:r w:rsidR="00A93FF1" w:rsidRPr="00F30418">
        <w:rPr>
          <w:rFonts w:cs="Times New Roman"/>
          <w:color w:val="000000" w:themeColor="text1"/>
          <w:szCs w:val="24"/>
        </w:rPr>
        <w:t>College debt is considered to be one of the types of loan which aims to help students in paying their education.</w:t>
      </w:r>
      <w:r w:rsidR="00C2185D" w:rsidRPr="00F30418">
        <w:rPr>
          <w:rFonts w:cs="Times New Roman"/>
          <w:color w:val="000000" w:themeColor="text1"/>
          <w:szCs w:val="24"/>
        </w:rPr>
        <w:t xml:space="preserve"> The purpose to initiate college deb</w:t>
      </w:r>
      <w:r w:rsidR="000518D0" w:rsidRPr="00F30418">
        <w:rPr>
          <w:rFonts w:cs="Times New Roman"/>
          <w:color w:val="000000" w:themeColor="text1"/>
          <w:szCs w:val="24"/>
        </w:rPr>
        <w:t>t</w:t>
      </w:r>
      <w:r w:rsidR="00C2185D" w:rsidRPr="00F30418">
        <w:rPr>
          <w:rFonts w:cs="Times New Roman"/>
          <w:color w:val="000000" w:themeColor="text1"/>
          <w:szCs w:val="24"/>
        </w:rPr>
        <w:t xml:space="preserve"> is to help the students in meeting their financial needs.</w:t>
      </w:r>
      <w:r w:rsidR="000518D0" w:rsidRPr="00F30418">
        <w:rPr>
          <w:rFonts w:cs="Times New Roman"/>
          <w:color w:val="000000" w:themeColor="text1"/>
          <w:szCs w:val="24"/>
        </w:rPr>
        <w:t xml:space="preserve"> There is no doubt that </w:t>
      </w:r>
      <w:r w:rsidR="00C81C63" w:rsidRPr="00F30418">
        <w:rPr>
          <w:rFonts w:cs="Times New Roman"/>
          <w:color w:val="000000" w:themeColor="text1"/>
          <w:szCs w:val="24"/>
        </w:rPr>
        <w:t>college debt tends to help a number of students to acquire their degree in an easier manner.</w:t>
      </w:r>
      <w:r w:rsidR="00991AB4" w:rsidRPr="00F30418">
        <w:rPr>
          <w:rFonts w:cs="Times New Roman"/>
          <w:color w:val="000000" w:themeColor="text1"/>
          <w:szCs w:val="24"/>
        </w:rPr>
        <w:t xml:space="preserve"> However, it must be taken into consideration that college debt along with helping the students in student-life to meet their expenses may also result in threatening future goals.</w:t>
      </w:r>
      <w:r w:rsidR="00310D11" w:rsidRPr="00F30418">
        <w:rPr>
          <w:rFonts w:cs="Times New Roman"/>
          <w:color w:val="000000" w:themeColor="text1"/>
          <w:szCs w:val="24"/>
        </w:rPr>
        <w:t xml:space="preserve"> The matter of fact is that some students tend to think that they are making some sort of good investment when they borrow some money.</w:t>
      </w:r>
      <w:r w:rsidR="006B4292" w:rsidRPr="00F30418">
        <w:rPr>
          <w:rFonts w:cs="Times New Roman"/>
          <w:color w:val="000000" w:themeColor="text1"/>
          <w:szCs w:val="24"/>
        </w:rPr>
        <w:t xml:space="preserve"> Student loan regardless of helping students also plays a </w:t>
      </w:r>
      <w:r w:rsidR="002109DE" w:rsidRPr="00F30418">
        <w:rPr>
          <w:rFonts w:cs="Times New Roman"/>
          <w:color w:val="000000" w:themeColor="text1"/>
          <w:szCs w:val="24"/>
        </w:rPr>
        <w:t>vital role in increasing the deb</w:t>
      </w:r>
      <w:r w:rsidR="006B4292" w:rsidRPr="00F30418">
        <w:rPr>
          <w:rFonts w:cs="Times New Roman"/>
          <w:color w:val="000000" w:themeColor="text1"/>
          <w:szCs w:val="24"/>
        </w:rPr>
        <w:t>t with the passage of time.</w:t>
      </w:r>
      <w:r w:rsidR="00870F36" w:rsidRPr="00F30418">
        <w:rPr>
          <w:rFonts w:cs="Times New Roman"/>
          <w:color w:val="000000" w:themeColor="text1"/>
          <w:szCs w:val="24"/>
        </w:rPr>
        <w:t xml:space="preserve"> There is a high need to understand the fact that student loan takes the freedom o</w:t>
      </w:r>
      <w:r w:rsidR="004619D9">
        <w:rPr>
          <w:rFonts w:cs="Times New Roman"/>
          <w:color w:val="000000" w:themeColor="text1"/>
          <w:szCs w:val="24"/>
        </w:rPr>
        <w:t>f students a</w:t>
      </w:r>
      <w:r w:rsidR="00870F36" w:rsidRPr="00F30418">
        <w:rPr>
          <w:rFonts w:cs="Times New Roman"/>
          <w:color w:val="000000" w:themeColor="text1"/>
          <w:szCs w:val="24"/>
        </w:rPr>
        <w:t>way to follow their passio</w:t>
      </w:r>
      <w:bookmarkStart w:id="0" w:name="_GoBack"/>
      <w:bookmarkEnd w:id="0"/>
      <w:r w:rsidR="00870F36" w:rsidRPr="00F30418">
        <w:rPr>
          <w:rFonts w:cs="Times New Roman"/>
          <w:color w:val="000000" w:themeColor="text1"/>
          <w:szCs w:val="24"/>
        </w:rPr>
        <w:t>n.</w:t>
      </w:r>
      <w:r w:rsidR="00E42EAE" w:rsidRPr="00F30418">
        <w:rPr>
          <w:rFonts w:cs="Times New Roman"/>
          <w:color w:val="000000" w:themeColor="text1"/>
          <w:szCs w:val="24"/>
        </w:rPr>
        <w:t xml:space="preserve"> One thing that must be taken into consideration is the fact that </w:t>
      </w:r>
      <w:r w:rsidR="000E332B" w:rsidRPr="00F30418">
        <w:rPr>
          <w:rFonts w:cs="Times New Roman"/>
          <w:color w:val="000000" w:themeColor="text1"/>
          <w:szCs w:val="24"/>
        </w:rPr>
        <w:t>such students are not seen deciding their career e</w:t>
      </w:r>
      <w:r w:rsidR="00CA29D4" w:rsidRPr="00F30418">
        <w:rPr>
          <w:rFonts w:cs="Times New Roman"/>
          <w:color w:val="000000" w:themeColor="text1"/>
          <w:szCs w:val="24"/>
        </w:rPr>
        <w:t>ve</w:t>
      </w:r>
      <w:r w:rsidR="000E332B" w:rsidRPr="00F30418">
        <w:rPr>
          <w:rFonts w:cs="Times New Roman"/>
          <w:color w:val="000000" w:themeColor="text1"/>
          <w:szCs w:val="24"/>
        </w:rPr>
        <w:t xml:space="preserve">n after graduation, </w:t>
      </w:r>
      <w:r w:rsidR="00CA29D4" w:rsidRPr="00F30418">
        <w:rPr>
          <w:rFonts w:cs="Times New Roman"/>
          <w:color w:val="000000" w:themeColor="text1"/>
          <w:szCs w:val="24"/>
        </w:rPr>
        <w:t>and their minds are towards paying the loan.</w:t>
      </w:r>
      <w:r w:rsidR="008E247D" w:rsidRPr="00F30418">
        <w:rPr>
          <w:rFonts w:cs="Times New Roman"/>
          <w:color w:val="000000" w:themeColor="text1"/>
          <w:szCs w:val="24"/>
        </w:rPr>
        <w:t xml:space="preserve"> The outcomes of this result in limiting their choices to only the fields that can be offering adequate income for making payments. </w:t>
      </w:r>
    </w:p>
    <w:p w14:paraId="780DFC52" w14:textId="77777777" w:rsidR="0002693C" w:rsidRPr="00F30418" w:rsidRDefault="0002693C" w:rsidP="00F30418">
      <w:pPr>
        <w:spacing w:after="0" w:line="480" w:lineRule="auto"/>
        <w:rPr>
          <w:rFonts w:cs="Times New Roman"/>
          <w:color w:val="000000" w:themeColor="text1"/>
          <w:szCs w:val="24"/>
        </w:rPr>
      </w:pPr>
    </w:p>
    <w:p w14:paraId="22079363" w14:textId="5E797AB2" w:rsidR="00ED6CE0" w:rsidRPr="00F30418" w:rsidRDefault="00EA727F" w:rsidP="00F30418">
      <w:pPr>
        <w:spacing w:after="0" w:line="480" w:lineRule="auto"/>
        <w:rPr>
          <w:rFonts w:cs="Times New Roman"/>
          <w:b/>
          <w:color w:val="000000" w:themeColor="text1"/>
          <w:szCs w:val="24"/>
          <w:u w:val="single"/>
        </w:rPr>
      </w:pPr>
      <w:r w:rsidRPr="00F30418">
        <w:rPr>
          <w:rFonts w:cs="Times New Roman"/>
          <w:b/>
          <w:color w:val="000000" w:themeColor="text1"/>
          <w:szCs w:val="24"/>
          <w:u w:val="single"/>
        </w:rPr>
        <w:t>Future Issues</w:t>
      </w:r>
    </w:p>
    <w:p w14:paraId="72CC8141" w14:textId="224F6A46" w:rsidR="0002693C"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lastRenderedPageBreak/>
        <w:tab/>
      </w:r>
      <w:r w:rsidR="001D1C62" w:rsidRPr="00F30418">
        <w:rPr>
          <w:rFonts w:cs="Times New Roman"/>
          <w:color w:val="000000" w:themeColor="text1"/>
          <w:szCs w:val="24"/>
        </w:rPr>
        <w:t>In multiple scena</w:t>
      </w:r>
      <w:r w:rsidR="006E1D87" w:rsidRPr="00F30418">
        <w:rPr>
          <w:rFonts w:cs="Times New Roman"/>
          <w:color w:val="000000" w:themeColor="text1"/>
          <w:szCs w:val="24"/>
        </w:rPr>
        <w:t>rios, it has often observed a common issue among the students who did borrow money in the past.</w:t>
      </w:r>
      <w:r w:rsidR="00793540" w:rsidRPr="00F30418">
        <w:rPr>
          <w:rFonts w:cs="Times New Roman"/>
          <w:color w:val="000000" w:themeColor="text1"/>
          <w:szCs w:val="24"/>
        </w:rPr>
        <w:t xml:space="preserve"> A perfect example in such a scenario would be of law students that are </w:t>
      </w:r>
      <w:r w:rsidR="000A64D0" w:rsidRPr="00F30418">
        <w:rPr>
          <w:rFonts w:cs="Times New Roman"/>
          <w:color w:val="000000" w:themeColor="text1"/>
          <w:szCs w:val="24"/>
        </w:rPr>
        <w:t>often seen hating law practices.</w:t>
      </w:r>
      <w:r w:rsidR="00F724B3" w:rsidRPr="00F30418">
        <w:rPr>
          <w:rFonts w:cs="Times New Roman"/>
          <w:color w:val="000000" w:themeColor="text1"/>
          <w:szCs w:val="24"/>
        </w:rPr>
        <w:t xml:space="preserve"> The matter of fact is that </w:t>
      </w:r>
      <w:r w:rsidR="00E33608" w:rsidRPr="00F30418">
        <w:rPr>
          <w:rFonts w:cs="Times New Roman"/>
          <w:color w:val="000000" w:themeColor="text1"/>
          <w:szCs w:val="24"/>
        </w:rPr>
        <w:t>such students end up in having a burden of loan on their heads.</w:t>
      </w:r>
      <w:r w:rsidR="00BC62A9" w:rsidRPr="00F30418">
        <w:rPr>
          <w:rFonts w:cs="Times New Roman"/>
          <w:color w:val="000000" w:themeColor="text1"/>
          <w:szCs w:val="24"/>
        </w:rPr>
        <w:t xml:space="preserve"> There is no doubt that in such situations, </w:t>
      </w:r>
      <w:r w:rsidR="00873282" w:rsidRPr="00F30418">
        <w:rPr>
          <w:rFonts w:cs="Times New Roman"/>
          <w:color w:val="000000" w:themeColor="text1"/>
          <w:szCs w:val="24"/>
        </w:rPr>
        <w:t>the future life choices of a student are highly affected as there is no room left for him/her to acquire except practicing what he/she finds boring</w:t>
      </w:r>
      <w:r w:rsidR="008C7950">
        <w:rPr>
          <w:rFonts w:cs="Times New Roman"/>
          <w:color w:val="000000" w:themeColor="text1"/>
          <w:szCs w:val="24"/>
        </w:rPr>
        <w:t xml:space="preserve"> (</w:t>
      </w:r>
      <w:r w:rsidR="008C7950" w:rsidRPr="00F30418">
        <w:rPr>
          <w:rFonts w:cs="Times New Roman"/>
          <w:color w:val="000000" w:themeColor="text1"/>
          <w:szCs w:val="24"/>
          <w:shd w:val="clear" w:color="auto" w:fill="FFFFFF"/>
        </w:rPr>
        <w:t>Barr</w:t>
      </w:r>
      <w:r w:rsidR="008C7950">
        <w:rPr>
          <w:rFonts w:cs="Times New Roman"/>
          <w:color w:val="000000" w:themeColor="text1"/>
          <w:szCs w:val="24"/>
          <w:shd w:val="clear" w:color="auto" w:fill="FFFFFF"/>
        </w:rPr>
        <w:t xml:space="preserve"> et al., 2016)</w:t>
      </w:r>
      <w:r w:rsidR="00873282" w:rsidRPr="00F30418">
        <w:rPr>
          <w:rFonts w:cs="Times New Roman"/>
          <w:color w:val="000000" w:themeColor="text1"/>
          <w:szCs w:val="24"/>
        </w:rPr>
        <w:t>.</w:t>
      </w:r>
      <w:r w:rsidR="009972B3" w:rsidRPr="00F30418">
        <w:rPr>
          <w:rFonts w:cs="Times New Roman"/>
          <w:color w:val="000000" w:themeColor="text1"/>
          <w:szCs w:val="24"/>
        </w:rPr>
        <w:t xml:space="preserve"> The reason for that is quite simple as such students do not have another </w:t>
      </w:r>
      <w:r w:rsidR="008C7950" w:rsidRPr="00F30418">
        <w:rPr>
          <w:rFonts w:cs="Times New Roman"/>
          <w:color w:val="000000" w:themeColor="text1"/>
          <w:szCs w:val="24"/>
        </w:rPr>
        <w:t>choice;</w:t>
      </w:r>
      <w:r w:rsidR="00A26F5E" w:rsidRPr="00F30418">
        <w:rPr>
          <w:rFonts w:cs="Times New Roman"/>
          <w:color w:val="000000" w:themeColor="text1"/>
          <w:szCs w:val="24"/>
        </w:rPr>
        <w:t xml:space="preserve"> therefore, they have to earn their living and pay the loans as soon as possible. It must be taken into consideration that if the loan is not paid within the short time period, it may result in</w:t>
      </w:r>
      <w:r w:rsidR="00864B30" w:rsidRPr="00F30418">
        <w:rPr>
          <w:rFonts w:cs="Times New Roman"/>
          <w:color w:val="000000" w:themeColor="text1"/>
          <w:szCs w:val="24"/>
        </w:rPr>
        <w:t xml:space="preserve"> incrementing the value. Hence, it will become more than difficult for any student who has borrowed the loans to pay for his/her tuition.</w:t>
      </w:r>
      <w:r w:rsidR="00F415F8" w:rsidRPr="00F30418">
        <w:rPr>
          <w:rFonts w:cs="Times New Roman"/>
          <w:color w:val="000000" w:themeColor="text1"/>
          <w:szCs w:val="24"/>
        </w:rPr>
        <w:t xml:space="preserve"> </w:t>
      </w:r>
    </w:p>
    <w:p w14:paraId="7564E709" w14:textId="6CD80274" w:rsidR="00ED6CE0"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ab/>
      </w:r>
      <w:r w:rsidR="00DA501B" w:rsidRPr="00F30418">
        <w:rPr>
          <w:rFonts w:cs="Times New Roman"/>
          <w:color w:val="000000" w:themeColor="text1"/>
          <w:szCs w:val="24"/>
        </w:rPr>
        <w:t>Studies and research show that the majority of the students who acquired loans in their college lives have ended up paying more than what they borrowed.</w:t>
      </w:r>
      <w:r w:rsidR="007A72DA" w:rsidRPr="00F30418">
        <w:rPr>
          <w:rFonts w:cs="Times New Roman"/>
          <w:color w:val="000000" w:themeColor="text1"/>
          <w:szCs w:val="24"/>
        </w:rPr>
        <w:t xml:space="preserve"> Students may not regret their degree, but when it comes to the additional payments, there is a high chance that </w:t>
      </w:r>
      <w:r w:rsidR="00056DC6" w:rsidRPr="00F30418">
        <w:rPr>
          <w:rFonts w:cs="Times New Roman"/>
          <w:color w:val="000000" w:themeColor="text1"/>
          <w:szCs w:val="24"/>
        </w:rPr>
        <w:t>such students will be seen regretting what they have done.</w:t>
      </w:r>
      <w:r w:rsidR="00257317" w:rsidRPr="00F30418">
        <w:rPr>
          <w:rFonts w:cs="Times New Roman"/>
          <w:color w:val="000000" w:themeColor="text1"/>
          <w:szCs w:val="24"/>
        </w:rPr>
        <w:t xml:space="preserve"> Another important issue that is concern</w:t>
      </w:r>
      <w:r w:rsidR="001342B8" w:rsidRPr="00F30418">
        <w:rPr>
          <w:rFonts w:cs="Times New Roman"/>
          <w:color w:val="000000" w:themeColor="text1"/>
          <w:szCs w:val="24"/>
        </w:rPr>
        <w:t>ed with college debt is that it restricts the students to make their career in the initial stages of their professional lives.</w:t>
      </w:r>
      <w:r w:rsidR="00B13F46" w:rsidRPr="00F30418">
        <w:rPr>
          <w:rFonts w:cs="Times New Roman"/>
          <w:color w:val="000000" w:themeColor="text1"/>
          <w:szCs w:val="24"/>
        </w:rPr>
        <w:t xml:space="preserve"> Such students try their best to pay the loan first and then focus on their career. The matter of fa</w:t>
      </w:r>
      <w:r w:rsidR="00794B30" w:rsidRPr="00F30418">
        <w:rPr>
          <w:rFonts w:cs="Times New Roman"/>
          <w:color w:val="000000" w:themeColor="text1"/>
          <w:szCs w:val="24"/>
        </w:rPr>
        <w:t xml:space="preserve">ct is that in such scenarios, </w:t>
      </w:r>
      <w:r w:rsidR="006C0BE4" w:rsidRPr="00F30418">
        <w:rPr>
          <w:rFonts w:cs="Times New Roman"/>
          <w:color w:val="000000" w:themeColor="text1"/>
          <w:szCs w:val="24"/>
        </w:rPr>
        <w:t>students become more stressed which results in reducing their activeness towards work.</w:t>
      </w:r>
      <w:r w:rsidR="003B5749" w:rsidRPr="00F30418">
        <w:rPr>
          <w:rFonts w:cs="Times New Roman"/>
          <w:color w:val="000000" w:themeColor="text1"/>
          <w:szCs w:val="24"/>
        </w:rPr>
        <w:t xml:space="preserve"> It is quite obvious that a student who has just cleared his/her degree should focus on saving some money</w:t>
      </w:r>
      <w:r w:rsidR="00936AB4">
        <w:rPr>
          <w:rFonts w:cs="Times New Roman"/>
          <w:color w:val="000000" w:themeColor="text1"/>
          <w:szCs w:val="24"/>
        </w:rPr>
        <w:t xml:space="preserve"> (</w:t>
      </w:r>
      <w:r w:rsidR="00936AB4" w:rsidRPr="00F30418">
        <w:rPr>
          <w:rFonts w:cs="Times New Roman"/>
          <w:color w:val="000000" w:themeColor="text1"/>
          <w:szCs w:val="24"/>
          <w:shd w:val="clear" w:color="auto" w:fill="FFFFFF"/>
        </w:rPr>
        <w:t>Baum</w:t>
      </w:r>
      <w:r w:rsidR="00936AB4">
        <w:rPr>
          <w:rFonts w:cs="Times New Roman"/>
          <w:color w:val="000000" w:themeColor="text1"/>
          <w:szCs w:val="24"/>
          <w:shd w:val="clear" w:color="auto" w:fill="FFFFFF"/>
        </w:rPr>
        <w:t>, 2015)</w:t>
      </w:r>
      <w:r w:rsidR="003B5749" w:rsidRPr="00F30418">
        <w:rPr>
          <w:rFonts w:cs="Times New Roman"/>
          <w:color w:val="000000" w:themeColor="text1"/>
          <w:szCs w:val="24"/>
        </w:rPr>
        <w:t xml:space="preserve">. However, the students are not able to </w:t>
      </w:r>
      <w:r w:rsidR="00B8129E" w:rsidRPr="00F30418">
        <w:rPr>
          <w:rFonts w:cs="Times New Roman"/>
          <w:color w:val="000000" w:themeColor="text1"/>
          <w:szCs w:val="24"/>
        </w:rPr>
        <w:t xml:space="preserve">save money at all which tends to limit their mindset to jobs only, and such students </w:t>
      </w:r>
      <w:r w:rsidR="00A90A1D" w:rsidRPr="00F30418">
        <w:rPr>
          <w:rFonts w:cs="Times New Roman"/>
          <w:color w:val="000000" w:themeColor="text1"/>
          <w:szCs w:val="24"/>
        </w:rPr>
        <w:t>do not try to create plans regarding business startups.</w:t>
      </w:r>
    </w:p>
    <w:p w14:paraId="4F996A62" w14:textId="452C9EAA" w:rsidR="00564DA7"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ab/>
        <w:t>Another important to be taken into</w:t>
      </w:r>
      <w:r w:rsidR="00C77656" w:rsidRPr="00F30418">
        <w:rPr>
          <w:rFonts w:cs="Times New Roman"/>
          <w:color w:val="000000" w:themeColor="text1"/>
          <w:szCs w:val="24"/>
        </w:rPr>
        <w:t xml:space="preserve"> consideration is that students in such debts are not able to buy a home.</w:t>
      </w:r>
      <w:r w:rsidR="002066F6" w:rsidRPr="00F30418">
        <w:rPr>
          <w:rFonts w:cs="Times New Roman"/>
          <w:color w:val="000000" w:themeColor="text1"/>
          <w:szCs w:val="24"/>
        </w:rPr>
        <w:t xml:space="preserve"> When it comes to </w:t>
      </w:r>
      <w:r w:rsidR="002F13E9" w:rsidRPr="00F30418">
        <w:rPr>
          <w:rFonts w:cs="Times New Roman"/>
          <w:color w:val="000000" w:themeColor="text1"/>
          <w:szCs w:val="24"/>
        </w:rPr>
        <w:t xml:space="preserve">the research by Federal Reserve researchers, it has been </w:t>
      </w:r>
      <w:r w:rsidR="002F13E9" w:rsidRPr="00F30418">
        <w:rPr>
          <w:rFonts w:cs="Times New Roman"/>
          <w:color w:val="000000" w:themeColor="text1"/>
          <w:szCs w:val="24"/>
        </w:rPr>
        <w:lastRenderedPageBreak/>
        <w:t>noted that as homeownership in the U.S. tends to decl</w:t>
      </w:r>
      <w:r w:rsidR="00EF3D28" w:rsidRPr="00F30418">
        <w:rPr>
          <w:rFonts w:cs="Times New Roman"/>
          <w:color w:val="000000" w:themeColor="text1"/>
          <w:szCs w:val="24"/>
        </w:rPr>
        <w:t>ine during the financial crises, it results in impacting young people.</w:t>
      </w:r>
      <w:r w:rsidR="00445BDC" w:rsidRPr="00F30418">
        <w:rPr>
          <w:rFonts w:cs="Times New Roman"/>
          <w:color w:val="000000" w:themeColor="text1"/>
          <w:szCs w:val="24"/>
        </w:rPr>
        <w:t xml:space="preserve"> There are certain factors that are directly linked with </w:t>
      </w:r>
      <w:r w:rsidR="00195C0C" w:rsidRPr="00F30418">
        <w:rPr>
          <w:rFonts w:cs="Times New Roman"/>
          <w:color w:val="000000" w:themeColor="text1"/>
          <w:szCs w:val="24"/>
        </w:rPr>
        <w:t xml:space="preserve">student debts. </w:t>
      </w:r>
      <w:r w:rsidR="007D2F10" w:rsidRPr="00F30418">
        <w:rPr>
          <w:rFonts w:cs="Times New Roman"/>
          <w:color w:val="000000" w:themeColor="text1"/>
          <w:szCs w:val="24"/>
        </w:rPr>
        <w:t xml:space="preserve">There is a high need to understand that an increase in student loan tends to result in pushing down homeownership rates. </w:t>
      </w:r>
      <w:r w:rsidR="00252642" w:rsidRPr="00F30418">
        <w:rPr>
          <w:rFonts w:cs="Times New Roman"/>
          <w:color w:val="000000" w:themeColor="text1"/>
          <w:szCs w:val="24"/>
        </w:rPr>
        <w:t>Studies and research show that a number of young individuals tend to view students like a major impediment to home buying.</w:t>
      </w:r>
      <w:r w:rsidR="007B01C6" w:rsidRPr="00F30418">
        <w:rPr>
          <w:rFonts w:cs="Times New Roman"/>
          <w:color w:val="000000" w:themeColor="text1"/>
          <w:szCs w:val="24"/>
        </w:rPr>
        <w:t xml:space="preserve"> </w:t>
      </w:r>
    </w:p>
    <w:p w14:paraId="2A8FA91F" w14:textId="58D14474" w:rsidR="006E22BB"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ab/>
      </w:r>
      <w:r w:rsidR="002E1078" w:rsidRPr="00F30418">
        <w:rPr>
          <w:rFonts w:cs="Times New Roman"/>
          <w:color w:val="000000" w:themeColor="text1"/>
          <w:szCs w:val="24"/>
        </w:rPr>
        <w:t xml:space="preserve">One thing that must be taken into consideration is the fact that </w:t>
      </w:r>
      <w:r w:rsidR="00050D39" w:rsidRPr="00F30418">
        <w:rPr>
          <w:rFonts w:cs="Times New Roman"/>
          <w:color w:val="000000" w:themeColor="text1"/>
          <w:szCs w:val="24"/>
        </w:rPr>
        <w:t xml:space="preserve">students having debts </w:t>
      </w:r>
      <w:r w:rsidR="00024D69" w:rsidRPr="00F30418">
        <w:rPr>
          <w:rFonts w:cs="Times New Roman"/>
          <w:color w:val="000000" w:themeColor="text1"/>
          <w:szCs w:val="24"/>
        </w:rPr>
        <w:t>are not able to start a family any time soon.</w:t>
      </w:r>
      <w:r w:rsidR="0023094B" w:rsidRPr="00F30418">
        <w:rPr>
          <w:rFonts w:cs="Times New Roman"/>
          <w:color w:val="000000" w:themeColor="text1"/>
          <w:szCs w:val="24"/>
        </w:rPr>
        <w:t xml:space="preserve"> </w:t>
      </w:r>
      <w:r w:rsidR="00BA4E9E" w:rsidRPr="00F30418">
        <w:rPr>
          <w:rFonts w:cs="Times New Roman"/>
          <w:color w:val="000000" w:themeColor="text1"/>
          <w:szCs w:val="24"/>
        </w:rPr>
        <w:t xml:space="preserve">Apart from this, retirement can also </w:t>
      </w:r>
      <w:r w:rsidR="007F4C98" w:rsidRPr="00F30418">
        <w:rPr>
          <w:rFonts w:cs="Times New Roman"/>
          <w:color w:val="000000" w:themeColor="text1"/>
          <w:szCs w:val="24"/>
        </w:rPr>
        <w:t>be delayed. It has been discovered that more than 62 percent of people tend to put off saving for retirement, because of student debt loan.</w:t>
      </w:r>
      <w:r w:rsidR="00076EE4" w:rsidRPr="00F30418">
        <w:rPr>
          <w:rFonts w:cs="Times New Roman"/>
          <w:color w:val="000000" w:themeColor="text1"/>
          <w:szCs w:val="24"/>
        </w:rPr>
        <w:t xml:space="preserve">  There is a high need to understand that student loans can be resulting in losing the social security check</w:t>
      </w:r>
      <w:r w:rsidR="00E43336">
        <w:rPr>
          <w:rFonts w:cs="Times New Roman"/>
          <w:color w:val="000000" w:themeColor="text1"/>
          <w:szCs w:val="24"/>
        </w:rPr>
        <w:t xml:space="preserve"> (</w:t>
      </w:r>
      <w:proofErr w:type="spellStart"/>
      <w:r w:rsidR="00E43336" w:rsidRPr="00F30418">
        <w:rPr>
          <w:rFonts w:cs="Times New Roman"/>
          <w:color w:val="000000" w:themeColor="text1"/>
          <w:szCs w:val="24"/>
          <w:shd w:val="clear" w:color="auto" w:fill="FFFFFF"/>
        </w:rPr>
        <w:t>Esson</w:t>
      </w:r>
      <w:proofErr w:type="spellEnd"/>
      <w:r w:rsidR="00E43336">
        <w:rPr>
          <w:rFonts w:cs="Times New Roman"/>
          <w:color w:val="000000" w:themeColor="text1"/>
          <w:szCs w:val="24"/>
          <w:shd w:val="clear" w:color="auto" w:fill="FFFFFF"/>
        </w:rPr>
        <w:t xml:space="preserve"> et al., 2016)</w:t>
      </w:r>
      <w:r w:rsidR="00076EE4" w:rsidRPr="00F30418">
        <w:rPr>
          <w:rFonts w:cs="Times New Roman"/>
          <w:color w:val="000000" w:themeColor="text1"/>
          <w:szCs w:val="24"/>
        </w:rPr>
        <w:t>.</w:t>
      </w:r>
    </w:p>
    <w:p w14:paraId="4FC51C13" w14:textId="77777777" w:rsidR="00294665" w:rsidRPr="00F30418" w:rsidRDefault="00294665" w:rsidP="00F30418">
      <w:pPr>
        <w:spacing w:after="0" w:line="480" w:lineRule="auto"/>
        <w:rPr>
          <w:rFonts w:cs="Times New Roman"/>
          <w:color w:val="000000" w:themeColor="text1"/>
          <w:szCs w:val="24"/>
        </w:rPr>
      </w:pPr>
    </w:p>
    <w:p w14:paraId="57D2F19F" w14:textId="12D77483" w:rsidR="00294665" w:rsidRPr="00F30418" w:rsidRDefault="008C7950" w:rsidP="00F30418">
      <w:pPr>
        <w:spacing w:after="0" w:line="480" w:lineRule="auto"/>
        <w:rPr>
          <w:rFonts w:cs="Times New Roman"/>
          <w:b/>
          <w:color w:val="000000" w:themeColor="text1"/>
          <w:szCs w:val="24"/>
        </w:rPr>
      </w:pPr>
      <w:r w:rsidRPr="00F30418">
        <w:rPr>
          <w:rFonts w:cs="Times New Roman"/>
          <w:b/>
          <w:color w:val="000000" w:themeColor="text1"/>
          <w:szCs w:val="24"/>
        </w:rPr>
        <w:t>Effect</w:t>
      </w:r>
      <w:r w:rsidR="00EA727F" w:rsidRPr="00F30418">
        <w:rPr>
          <w:rFonts w:cs="Times New Roman"/>
          <w:b/>
          <w:color w:val="000000" w:themeColor="text1"/>
          <w:szCs w:val="24"/>
        </w:rPr>
        <w:t xml:space="preserve"> on Personal Life</w:t>
      </w:r>
    </w:p>
    <w:p w14:paraId="40172316" w14:textId="5688A6E3" w:rsidR="00722B88"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ab/>
      </w:r>
      <w:r w:rsidR="00BE6835" w:rsidRPr="00F30418">
        <w:rPr>
          <w:rFonts w:cs="Times New Roman"/>
          <w:color w:val="000000" w:themeColor="text1"/>
          <w:szCs w:val="24"/>
        </w:rPr>
        <w:t>Studies and rese</w:t>
      </w:r>
      <w:r w:rsidR="002109DE" w:rsidRPr="00F30418">
        <w:rPr>
          <w:rFonts w:cs="Times New Roman"/>
          <w:color w:val="000000" w:themeColor="text1"/>
          <w:szCs w:val="24"/>
        </w:rPr>
        <w:t>arches have proved that student</w:t>
      </w:r>
      <w:r w:rsidR="00BE6835" w:rsidRPr="00F30418">
        <w:rPr>
          <w:rFonts w:cs="Times New Roman"/>
          <w:color w:val="000000" w:themeColor="text1"/>
          <w:szCs w:val="24"/>
        </w:rPr>
        <w:t xml:space="preserve"> loans tend to result in reducing the lifetime wealth of students.</w:t>
      </w:r>
      <w:r w:rsidR="00A352E2" w:rsidRPr="00F30418">
        <w:rPr>
          <w:rFonts w:cs="Times New Roman"/>
          <w:color w:val="000000" w:themeColor="text1"/>
          <w:szCs w:val="24"/>
        </w:rPr>
        <w:t xml:space="preserve"> When it comes to a rough estimate, a </w:t>
      </w:r>
      <w:r w:rsidR="004F739B" w:rsidRPr="00F30418">
        <w:rPr>
          <w:rFonts w:cs="Times New Roman"/>
          <w:color w:val="000000" w:themeColor="text1"/>
          <w:szCs w:val="24"/>
        </w:rPr>
        <w:t>$53,000 amount</w:t>
      </w:r>
      <w:r w:rsidR="00D060F5" w:rsidRPr="00F30418">
        <w:rPr>
          <w:rFonts w:cs="Times New Roman"/>
          <w:color w:val="000000" w:themeColor="text1"/>
          <w:szCs w:val="24"/>
        </w:rPr>
        <w:t xml:space="preserve"> of student loan can be resulting </w:t>
      </w:r>
      <w:r w:rsidR="000245A2" w:rsidRPr="00F30418">
        <w:rPr>
          <w:rFonts w:cs="Times New Roman"/>
          <w:color w:val="000000" w:themeColor="text1"/>
          <w:szCs w:val="24"/>
        </w:rPr>
        <w:t>in a whopping minimum of $208,000 worth of wealth loss.</w:t>
      </w:r>
      <w:r w:rsidR="00572BEC" w:rsidRPr="00F30418">
        <w:rPr>
          <w:rFonts w:cs="Times New Roman"/>
          <w:color w:val="000000" w:themeColor="text1"/>
          <w:szCs w:val="24"/>
        </w:rPr>
        <w:t xml:space="preserve"> It can be considered true for dual income households.</w:t>
      </w:r>
      <w:r w:rsidR="00A90F09" w:rsidRPr="00F30418">
        <w:rPr>
          <w:rFonts w:cs="Times New Roman"/>
          <w:color w:val="000000" w:themeColor="text1"/>
          <w:szCs w:val="24"/>
        </w:rPr>
        <w:t xml:space="preserve"> One thing that must be taken into consideration is the fact that such </w:t>
      </w:r>
      <w:r w:rsidR="0001065A" w:rsidRPr="00F30418">
        <w:rPr>
          <w:rFonts w:cs="Times New Roman"/>
          <w:color w:val="000000" w:themeColor="text1"/>
          <w:szCs w:val="24"/>
        </w:rPr>
        <w:t>wealth equivalent to what a person can acquire over a lifetime.</w:t>
      </w:r>
      <w:r w:rsidR="0090181F" w:rsidRPr="00F30418">
        <w:rPr>
          <w:rFonts w:cs="Times New Roman"/>
          <w:color w:val="000000" w:themeColor="text1"/>
          <w:szCs w:val="24"/>
        </w:rPr>
        <w:t xml:space="preserve"> There is a high need to understand </w:t>
      </w:r>
      <w:r w:rsidR="007E6E63" w:rsidRPr="00F30418">
        <w:rPr>
          <w:rFonts w:cs="Times New Roman"/>
          <w:color w:val="000000" w:themeColor="text1"/>
          <w:szCs w:val="24"/>
        </w:rPr>
        <w:t>the fact that such a loss could have been invested in a small home that may help to earn a passive income.</w:t>
      </w:r>
      <w:r w:rsidR="001E30E8" w:rsidRPr="00F30418">
        <w:rPr>
          <w:rFonts w:cs="Times New Roman"/>
          <w:color w:val="000000" w:themeColor="text1"/>
          <w:szCs w:val="24"/>
        </w:rPr>
        <w:t xml:space="preserve"> There is no doubt that </w:t>
      </w:r>
      <w:r w:rsidR="002109DE" w:rsidRPr="00F30418">
        <w:rPr>
          <w:rFonts w:cs="Times New Roman"/>
          <w:color w:val="000000" w:themeColor="text1"/>
          <w:szCs w:val="24"/>
        </w:rPr>
        <w:t>student</w:t>
      </w:r>
      <w:r w:rsidR="001E30E8" w:rsidRPr="00F30418">
        <w:rPr>
          <w:rFonts w:cs="Times New Roman"/>
          <w:color w:val="000000" w:themeColor="text1"/>
          <w:szCs w:val="24"/>
        </w:rPr>
        <w:t xml:space="preserve"> loans tend to reduce the financial opportunity for students.</w:t>
      </w:r>
      <w:r w:rsidRPr="00F30418">
        <w:rPr>
          <w:rFonts w:cs="Times New Roman"/>
          <w:color w:val="000000" w:themeColor="text1"/>
          <w:szCs w:val="24"/>
        </w:rPr>
        <w:t xml:space="preserve"> </w:t>
      </w:r>
    </w:p>
    <w:p w14:paraId="06AF2873" w14:textId="569D59E4" w:rsidR="009732DA"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ab/>
      </w:r>
      <w:r w:rsidR="00AA7D08" w:rsidRPr="00F30418">
        <w:rPr>
          <w:rFonts w:cs="Times New Roman"/>
          <w:color w:val="000000" w:themeColor="text1"/>
          <w:szCs w:val="24"/>
        </w:rPr>
        <w:t>As the income of individuals is seen tied up to the student loan payments,</w:t>
      </w:r>
      <w:r w:rsidR="000B01D5" w:rsidRPr="00F30418">
        <w:rPr>
          <w:rFonts w:cs="Times New Roman"/>
          <w:color w:val="000000" w:themeColor="text1"/>
          <w:szCs w:val="24"/>
        </w:rPr>
        <w:t xml:space="preserve"> it may result in students losing a number of </w:t>
      </w:r>
      <w:r w:rsidR="002109DE" w:rsidRPr="00F30418">
        <w:rPr>
          <w:rFonts w:cs="Times New Roman"/>
          <w:color w:val="000000" w:themeColor="text1"/>
          <w:szCs w:val="24"/>
        </w:rPr>
        <w:t>chances</w:t>
      </w:r>
      <w:r w:rsidR="000B01D5" w:rsidRPr="00F30418">
        <w:rPr>
          <w:rFonts w:cs="Times New Roman"/>
          <w:color w:val="000000" w:themeColor="text1"/>
          <w:szCs w:val="24"/>
        </w:rPr>
        <w:t xml:space="preserve"> for making investments. Such investments can be helpful </w:t>
      </w:r>
      <w:r w:rsidR="00EE73A0" w:rsidRPr="00F30418">
        <w:rPr>
          <w:rFonts w:cs="Times New Roman"/>
          <w:color w:val="000000" w:themeColor="text1"/>
          <w:szCs w:val="24"/>
        </w:rPr>
        <w:t>for the growth of personal wealth.</w:t>
      </w:r>
      <w:r w:rsidR="00D71F13" w:rsidRPr="00F30418">
        <w:rPr>
          <w:rFonts w:cs="Times New Roman"/>
          <w:color w:val="000000" w:themeColor="text1"/>
          <w:szCs w:val="24"/>
        </w:rPr>
        <w:t xml:space="preserve"> The possible investments in such a scenario </w:t>
      </w:r>
      <w:r w:rsidR="00B93CAA" w:rsidRPr="00F30418">
        <w:rPr>
          <w:rFonts w:cs="Times New Roman"/>
          <w:color w:val="000000" w:themeColor="text1"/>
          <w:szCs w:val="24"/>
        </w:rPr>
        <w:t xml:space="preserve">would include a </w:t>
      </w:r>
      <w:r w:rsidR="00B93CAA" w:rsidRPr="00F30418">
        <w:rPr>
          <w:rFonts w:cs="Times New Roman"/>
          <w:color w:val="000000" w:themeColor="text1"/>
          <w:szCs w:val="24"/>
        </w:rPr>
        <w:lastRenderedPageBreak/>
        <w:t>house or a car.</w:t>
      </w:r>
      <w:r w:rsidR="003D0C7C" w:rsidRPr="00F30418">
        <w:rPr>
          <w:rFonts w:cs="Times New Roman"/>
          <w:color w:val="000000" w:themeColor="text1"/>
          <w:szCs w:val="24"/>
        </w:rPr>
        <w:t xml:space="preserve"> Apart from this,</w:t>
      </w:r>
      <w:r w:rsidR="00E044E3" w:rsidRPr="00F30418">
        <w:rPr>
          <w:rFonts w:cs="Times New Roman"/>
          <w:color w:val="000000" w:themeColor="text1"/>
          <w:szCs w:val="24"/>
        </w:rPr>
        <w:t xml:space="preserve"> the retirement fund can also be taken in one of these investments.</w:t>
      </w:r>
      <w:r w:rsidR="00135819" w:rsidRPr="00F30418">
        <w:rPr>
          <w:rFonts w:cs="Times New Roman"/>
          <w:color w:val="000000" w:themeColor="text1"/>
          <w:szCs w:val="24"/>
        </w:rPr>
        <w:t xml:space="preserve"> In case if someone is failed in such things, he/she is seriously jeopardizing</w:t>
      </w:r>
      <w:r w:rsidR="002109DE" w:rsidRPr="00F30418">
        <w:rPr>
          <w:rFonts w:cs="Times New Roman"/>
          <w:color w:val="000000" w:themeColor="text1"/>
          <w:szCs w:val="24"/>
        </w:rPr>
        <w:t xml:space="preserve"> his/her</w:t>
      </w:r>
      <w:r w:rsidR="00135819" w:rsidRPr="00F30418">
        <w:rPr>
          <w:rFonts w:cs="Times New Roman"/>
          <w:color w:val="000000" w:themeColor="text1"/>
          <w:szCs w:val="24"/>
        </w:rPr>
        <w:t xml:space="preserve"> own future. </w:t>
      </w:r>
    </w:p>
    <w:p w14:paraId="32B3D1D3" w14:textId="2C79142F" w:rsidR="00C53A06"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ab/>
      </w:r>
      <w:r w:rsidR="00A85B21" w:rsidRPr="00F30418">
        <w:rPr>
          <w:rFonts w:cs="Times New Roman"/>
          <w:color w:val="000000" w:themeColor="text1"/>
          <w:szCs w:val="24"/>
        </w:rPr>
        <w:t>Moreover,</w:t>
      </w:r>
      <w:r w:rsidR="001C5C44" w:rsidRPr="00F30418">
        <w:rPr>
          <w:rFonts w:cs="Times New Roman"/>
          <w:color w:val="000000" w:themeColor="text1"/>
          <w:szCs w:val="24"/>
        </w:rPr>
        <w:t xml:space="preserve"> student loans tend to result in hindering such students from becoming financially independent.</w:t>
      </w:r>
      <w:r w:rsidR="00024594" w:rsidRPr="00F30418">
        <w:rPr>
          <w:rFonts w:cs="Times New Roman"/>
          <w:color w:val="000000" w:themeColor="text1"/>
          <w:szCs w:val="24"/>
        </w:rPr>
        <w:t xml:space="preserve"> There is no doubt that a large number of stories are seen of new graduates who have opted for staying with parents. The reason for that is quite si</w:t>
      </w:r>
      <w:r w:rsidR="00FC6688" w:rsidRPr="00F30418">
        <w:rPr>
          <w:rFonts w:cs="Times New Roman"/>
          <w:color w:val="000000" w:themeColor="text1"/>
          <w:szCs w:val="24"/>
        </w:rPr>
        <w:t>mple as they were able to cut back on costs</w:t>
      </w:r>
      <w:r w:rsidR="008C7950">
        <w:rPr>
          <w:rFonts w:cs="Times New Roman"/>
          <w:color w:val="000000" w:themeColor="text1"/>
          <w:szCs w:val="24"/>
        </w:rPr>
        <w:t xml:space="preserve"> (</w:t>
      </w:r>
      <w:r w:rsidR="008C7950" w:rsidRPr="00F30418">
        <w:rPr>
          <w:rFonts w:cs="Times New Roman"/>
          <w:color w:val="000000" w:themeColor="text1"/>
          <w:szCs w:val="24"/>
          <w:shd w:val="clear" w:color="auto" w:fill="FFFFFF"/>
        </w:rPr>
        <w:t>Barr</w:t>
      </w:r>
      <w:r w:rsidR="008C7950">
        <w:rPr>
          <w:rFonts w:cs="Times New Roman"/>
          <w:color w:val="000000" w:themeColor="text1"/>
          <w:szCs w:val="24"/>
          <w:shd w:val="clear" w:color="auto" w:fill="FFFFFF"/>
        </w:rPr>
        <w:t xml:space="preserve"> et al., 2016)</w:t>
      </w:r>
      <w:r w:rsidR="00FC6688" w:rsidRPr="00F30418">
        <w:rPr>
          <w:rFonts w:cs="Times New Roman"/>
          <w:color w:val="000000" w:themeColor="text1"/>
          <w:szCs w:val="24"/>
        </w:rPr>
        <w:t>. When it comes to their intention, it is simply to grow their disposable fund as it may help them to pay more towards their debts.</w:t>
      </w:r>
      <w:r w:rsidR="00A51469" w:rsidRPr="00F30418">
        <w:rPr>
          <w:rFonts w:cs="Times New Roman"/>
          <w:color w:val="000000" w:themeColor="text1"/>
          <w:szCs w:val="24"/>
        </w:rPr>
        <w:t xml:space="preserve"> One of the major issues is the delay from experiencing milestones.</w:t>
      </w:r>
      <w:r w:rsidR="00411B6A" w:rsidRPr="00F30418">
        <w:rPr>
          <w:rFonts w:cs="Times New Roman"/>
          <w:color w:val="000000" w:themeColor="text1"/>
          <w:szCs w:val="24"/>
        </w:rPr>
        <w:t xml:space="preserve"> In most of the scenarios, </w:t>
      </w:r>
      <w:r w:rsidR="00F4780E" w:rsidRPr="00F30418">
        <w:rPr>
          <w:rFonts w:cs="Times New Roman"/>
          <w:color w:val="000000" w:themeColor="text1"/>
          <w:szCs w:val="24"/>
        </w:rPr>
        <w:t>the new graduates</w:t>
      </w:r>
      <w:r w:rsidR="004D1318" w:rsidRPr="00F30418">
        <w:rPr>
          <w:rFonts w:cs="Times New Roman"/>
          <w:color w:val="000000" w:themeColor="text1"/>
          <w:szCs w:val="24"/>
        </w:rPr>
        <w:t xml:space="preserve"> tend to delay their marriage, because of the </w:t>
      </w:r>
      <w:r w:rsidR="00E43336">
        <w:rPr>
          <w:rFonts w:cs="Times New Roman"/>
          <w:color w:val="000000" w:themeColor="text1"/>
          <w:szCs w:val="24"/>
        </w:rPr>
        <w:t>debt (</w:t>
      </w:r>
      <w:proofErr w:type="spellStart"/>
      <w:r w:rsidR="00E43336" w:rsidRPr="00F30418">
        <w:rPr>
          <w:rFonts w:cs="Times New Roman"/>
          <w:color w:val="000000" w:themeColor="text1"/>
          <w:szCs w:val="24"/>
          <w:shd w:val="clear" w:color="auto" w:fill="FFFFFF"/>
        </w:rPr>
        <w:t>Gicheva</w:t>
      </w:r>
      <w:proofErr w:type="spellEnd"/>
      <w:r w:rsidR="00E43336">
        <w:rPr>
          <w:rFonts w:cs="Times New Roman"/>
          <w:color w:val="000000" w:themeColor="text1"/>
          <w:szCs w:val="24"/>
          <w:shd w:val="clear" w:color="auto" w:fill="FFFFFF"/>
        </w:rPr>
        <w:t>, 2016)</w:t>
      </w:r>
      <w:r w:rsidR="004D1318" w:rsidRPr="00F30418">
        <w:rPr>
          <w:rFonts w:cs="Times New Roman"/>
          <w:color w:val="000000" w:themeColor="text1"/>
          <w:szCs w:val="24"/>
        </w:rPr>
        <w:t>.</w:t>
      </w:r>
    </w:p>
    <w:p w14:paraId="32ECA46D" w14:textId="77777777" w:rsidR="00940C58" w:rsidRPr="00F30418" w:rsidRDefault="00940C58" w:rsidP="00F30418">
      <w:pPr>
        <w:spacing w:after="0" w:line="480" w:lineRule="auto"/>
        <w:rPr>
          <w:rFonts w:cs="Times New Roman"/>
          <w:color w:val="000000" w:themeColor="text1"/>
          <w:szCs w:val="24"/>
        </w:rPr>
      </w:pPr>
    </w:p>
    <w:p w14:paraId="3B6CC589" w14:textId="5AC744C0" w:rsidR="00940C58" w:rsidRPr="00F30418" w:rsidRDefault="00EA727F" w:rsidP="00F30418">
      <w:pPr>
        <w:spacing w:after="0" w:line="480" w:lineRule="auto"/>
        <w:rPr>
          <w:rFonts w:cs="Times New Roman"/>
          <w:b/>
          <w:color w:val="000000" w:themeColor="text1"/>
          <w:szCs w:val="24"/>
        </w:rPr>
      </w:pPr>
      <w:r w:rsidRPr="00F30418">
        <w:rPr>
          <w:rFonts w:cs="Times New Roman"/>
          <w:b/>
          <w:color w:val="000000" w:themeColor="text1"/>
          <w:szCs w:val="24"/>
        </w:rPr>
        <w:t>Abandon Dreams</w:t>
      </w:r>
    </w:p>
    <w:p w14:paraId="56E2EDBD" w14:textId="426E2E0F" w:rsidR="00940C58"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ab/>
      </w:r>
      <w:r w:rsidR="008328CE" w:rsidRPr="00F30418">
        <w:rPr>
          <w:rFonts w:cs="Times New Roman"/>
          <w:color w:val="000000" w:themeColor="text1"/>
          <w:szCs w:val="24"/>
        </w:rPr>
        <w:t xml:space="preserve">There is no doubt that student loans tend to result in </w:t>
      </w:r>
      <w:r w:rsidR="0093149A" w:rsidRPr="00F30418">
        <w:rPr>
          <w:rFonts w:cs="Times New Roman"/>
          <w:color w:val="000000" w:themeColor="text1"/>
          <w:szCs w:val="24"/>
        </w:rPr>
        <w:t>abandoning the dreams of students.</w:t>
      </w:r>
      <w:r w:rsidR="00170582" w:rsidRPr="00F30418">
        <w:rPr>
          <w:rFonts w:cs="Times New Roman"/>
          <w:color w:val="000000" w:themeColor="text1"/>
          <w:szCs w:val="24"/>
        </w:rPr>
        <w:t xml:space="preserve"> Even at the age of 25 to 30,</w:t>
      </w:r>
      <w:r w:rsidR="00127F38" w:rsidRPr="00F30418">
        <w:rPr>
          <w:rFonts w:cs="Times New Roman"/>
          <w:color w:val="000000" w:themeColor="text1"/>
          <w:szCs w:val="24"/>
        </w:rPr>
        <w:t xml:space="preserve"> students are </w:t>
      </w:r>
      <w:r w:rsidR="00A72844" w:rsidRPr="00F30418">
        <w:rPr>
          <w:rFonts w:cs="Times New Roman"/>
          <w:color w:val="000000" w:themeColor="text1"/>
          <w:szCs w:val="24"/>
        </w:rPr>
        <w:t>seen coming from home and heading straight to the bed.</w:t>
      </w:r>
      <w:r w:rsidR="00122421" w:rsidRPr="00F30418">
        <w:rPr>
          <w:rFonts w:cs="Times New Roman"/>
          <w:color w:val="000000" w:themeColor="text1"/>
          <w:szCs w:val="24"/>
        </w:rPr>
        <w:t xml:space="preserve"> Such people do not emerge again until the next day.</w:t>
      </w:r>
      <w:r w:rsidR="00E43046" w:rsidRPr="00F30418">
        <w:rPr>
          <w:rFonts w:cs="Times New Roman"/>
          <w:color w:val="000000" w:themeColor="text1"/>
          <w:szCs w:val="24"/>
        </w:rPr>
        <w:t xml:space="preserve"> Studies and research show that such people are seen to be more than depressed</w:t>
      </w:r>
      <w:r w:rsidR="00625623">
        <w:rPr>
          <w:rFonts w:cs="Times New Roman"/>
          <w:color w:val="000000" w:themeColor="text1"/>
          <w:szCs w:val="24"/>
        </w:rPr>
        <w:t xml:space="preserve"> (</w:t>
      </w:r>
      <w:proofErr w:type="spellStart"/>
      <w:r w:rsidR="00625623" w:rsidRPr="00F30418">
        <w:rPr>
          <w:rFonts w:cs="Times New Roman"/>
          <w:color w:val="000000" w:themeColor="text1"/>
          <w:szCs w:val="24"/>
          <w:shd w:val="clear" w:color="auto" w:fill="FFFFFF"/>
        </w:rPr>
        <w:t>Callender</w:t>
      </w:r>
      <w:proofErr w:type="spellEnd"/>
      <w:r w:rsidR="00625623">
        <w:rPr>
          <w:rFonts w:cs="Times New Roman"/>
          <w:color w:val="000000" w:themeColor="text1"/>
          <w:szCs w:val="24"/>
          <w:shd w:val="clear" w:color="auto" w:fill="FFFFFF"/>
        </w:rPr>
        <w:t xml:space="preserve"> et al., 2017)</w:t>
      </w:r>
      <w:r w:rsidR="00E43046" w:rsidRPr="00F30418">
        <w:rPr>
          <w:rFonts w:cs="Times New Roman"/>
          <w:color w:val="000000" w:themeColor="text1"/>
          <w:szCs w:val="24"/>
        </w:rPr>
        <w:t>.</w:t>
      </w:r>
      <w:r w:rsidR="00D325E3" w:rsidRPr="00F30418">
        <w:rPr>
          <w:rFonts w:cs="Times New Roman"/>
          <w:color w:val="000000" w:themeColor="text1"/>
          <w:szCs w:val="24"/>
        </w:rPr>
        <w:t xml:space="preserve"> The reason for that is quite simple as the life of such individuals were not supposed to be unfolded in such a way.</w:t>
      </w:r>
      <w:r w:rsidR="00B30CA8" w:rsidRPr="00F30418">
        <w:rPr>
          <w:rFonts w:cs="Times New Roman"/>
          <w:color w:val="000000" w:themeColor="text1"/>
          <w:szCs w:val="24"/>
        </w:rPr>
        <w:t xml:space="preserve"> In a number of scenarios,</w:t>
      </w:r>
      <w:r w:rsidR="007F22CE" w:rsidRPr="00F30418">
        <w:rPr>
          <w:rFonts w:cs="Times New Roman"/>
          <w:color w:val="000000" w:themeColor="text1"/>
          <w:szCs w:val="24"/>
        </w:rPr>
        <w:t xml:space="preserve"> it has been observed </w:t>
      </w:r>
      <w:r w:rsidR="008C1934" w:rsidRPr="00F30418">
        <w:rPr>
          <w:rFonts w:cs="Times New Roman"/>
          <w:color w:val="000000" w:themeColor="text1"/>
          <w:szCs w:val="24"/>
        </w:rPr>
        <w:t xml:space="preserve">that </w:t>
      </w:r>
      <w:r w:rsidR="000227BC" w:rsidRPr="00F30418">
        <w:rPr>
          <w:rFonts w:cs="Times New Roman"/>
          <w:color w:val="000000" w:themeColor="text1"/>
          <w:szCs w:val="24"/>
        </w:rPr>
        <w:t>students who even acquire a good job are not able to fulfill their dreams. The reason</w:t>
      </w:r>
      <w:r w:rsidR="007F04F2" w:rsidRPr="00F30418">
        <w:rPr>
          <w:rFonts w:cs="Times New Roman"/>
          <w:color w:val="000000" w:themeColor="text1"/>
          <w:szCs w:val="24"/>
        </w:rPr>
        <w:t xml:space="preserve"> for that lies in the fact that even after a job, their first goal is to clear the debt.</w:t>
      </w:r>
      <w:r w:rsidR="00F00DB0" w:rsidRPr="00F30418">
        <w:rPr>
          <w:rFonts w:cs="Times New Roman"/>
          <w:color w:val="000000" w:themeColor="text1"/>
          <w:szCs w:val="24"/>
        </w:rPr>
        <w:t xml:space="preserve"> Therefore, the dreams of such individuals do not seem to be fulfilled at all. </w:t>
      </w:r>
    </w:p>
    <w:p w14:paraId="051AD3E5" w14:textId="77777777" w:rsidR="00CF5B94" w:rsidRPr="00F30418" w:rsidRDefault="00CF5B94" w:rsidP="00F30418">
      <w:pPr>
        <w:spacing w:after="0" w:line="480" w:lineRule="auto"/>
        <w:rPr>
          <w:rFonts w:cs="Times New Roman"/>
          <w:color w:val="000000" w:themeColor="text1"/>
          <w:szCs w:val="24"/>
        </w:rPr>
      </w:pPr>
    </w:p>
    <w:p w14:paraId="713F987C" w14:textId="67BAB146" w:rsidR="00CF5B94" w:rsidRPr="00F30418" w:rsidRDefault="00EA727F" w:rsidP="00F30418">
      <w:pPr>
        <w:spacing w:after="0" w:line="480" w:lineRule="auto"/>
        <w:rPr>
          <w:rFonts w:cs="Times New Roman"/>
          <w:b/>
          <w:color w:val="000000" w:themeColor="text1"/>
          <w:szCs w:val="24"/>
        </w:rPr>
      </w:pPr>
      <w:r w:rsidRPr="00F30418">
        <w:rPr>
          <w:rFonts w:cs="Times New Roman"/>
          <w:b/>
          <w:color w:val="000000" w:themeColor="text1"/>
          <w:szCs w:val="24"/>
        </w:rPr>
        <w:t>Career Options</w:t>
      </w:r>
    </w:p>
    <w:p w14:paraId="2FC9B1E7" w14:textId="6586384E" w:rsidR="00CF5B94"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ab/>
      </w:r>
      <w:r w:rsidR="002C24D5" w:rsidRPr="00F30418">
        <w:rPr>
          <w:rFonts w:cs="Times New Roman"/>
          <w:color w:val="000000" w:themeColor="text1"/>
          <w:szCs w:val="24"/>
        </w:rPr>
        <w:t>There is no doubt that students loans pertain to have a deep impact on the career options of an individual.</w:t>
      </w:r>
      <w:r w:rsidR="001114B7" w:rsidRPr="00F30418">
        <w:rPr>
          <w:rFonts w:cs="Times New Roman"/>
          <w:color w:val="000000" w:themeColor="text1"/>
          <w:szCs w:val="24"/>
        </w:rPr>
        <w:t xml:space="preserve"> Studies and research show that a minimum of 13 percent of workers globally is </w:t>
      </w:r>
      <w:r w:rsidR="001114B7" w:rsidRPr="00F30418">
        <w:rPr>
          <w:rFonts w:cs="Times New Roman"/>
          <w:color w:val="000000" w:themeColor="text1"/>
          <w:szCs w:val="24"/>
        </w:rPr>
        <w:lastRenderedPageBreak/>
        <w:t>actually seen enjoying their jobs.</w:t>
      </w:r>
      <w:r w:rsidR="00507716" w:rsidRPr="00F30418">
        <w:rPr>
          <w:rFonts w:cs="Times New Roman"/>
          <w:color w:val="000000" w:themeColor="text1"/>
          <w:szCs w:val="24"/>
        </w:rPr>
        <w:t xml:space="preserve"> There is no one who wishes to have his/her existence among those 87 percent for whom work leaves something to be desired.</w:t>
      </w:r>
      <w:r w:rsidR="007E5207" w:rsidRPr="00F30418">
        <w:rPr>
          <w:rFonts w:cs="Times New Roman"/>
          <w:color w:val="000000" w:themeColor="text1"/>
          <w:szCs w:val="24"/>
        </w:rPr>
        <w:t xml:space="preserve"> There is no doubt that a large number of people are satisfied </w:t>
      </w:r>
      <w:r w:rsidR="0034228F" w:rsidRPr="00F30418">
        <w:rPr>
          <w:rFonts w:cs="Times New Roman"/>
          <w:color w:val="000000" w:themeColor="text1"/>
          <w:szCs w:val="24"/>
        </w:rPr>
        <w:t>and fulfilled by their careers.</w:t>
      </w:r>
      <w:r w:rsidR="00BE0A75" w:rsidRPr="00F30418">
        <w:rPr>
          <w:rFonts w:cs="Times New Roman"/>
          <w:color w:val="000000" w:themeColor="text1"/>
          <w:szCs w:val="24"/>
        </w:rPr>
        <w:t xml:space="preserve"> However, it must be taken into consideration that there are a number of others who tend to despite their jobs but are seen stuck in a type of indentured servitude. </w:t>
      </w:r>
    </w:p>
    <w:p w14:paraId="101550A6" w14:textId="0ECDF727" w:rsidR="003377E0"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ab/>
        <w:t xml:space="preserve">The matter of fact is that the ones who tend to carry student loan debt are undoubtedly likely for choosing careers in the public </w:t>
      </w:r>
      <w:r w:rsidR="005058CB" w:rsidRPr="00F30418">
        <w:rPr>
          <w:rFonts w:cs="Times New Roman"/>
          <w:color w:val="000000" w:themeColor="text1"/>
          <w:szCs w:val="24"/>
        </w:rPr>
        <w:t>interest or non-profit sectors.</w:t>
      </w:r>
      <w:r w:rsidR="00401F26" w:rsidRPr="00F30418">
        <w:rPr>
          <w:rFonts w:cs="Times New Roman"/>
          <w:color w:val="000000" w:themeColor="text1"/>
          <w:szCs w:val="24"/>
        </w:rPr>
        <w:t xml:space="preserve"> In the world where workers tend to switch jobs an average of each 4.4 years</w:t>
      </w:r>
      <w:r w:rsidR="00E945E6" w:rsidRPr="00F30418">
        <w:rPr>
          <w:rFonts w:cs="Times New Roman"/>
          <w:color w:val="000000" w:themeColor="text1"/>
          <w:szCs w:val="24"/>
        </w:rPr>
        <w:t>, such needs or desires for shifting careers on a dime may be hampered due to the burden of debt.</w:t>
      </w:r>
      <w:r w:rsidR="00E306BA" w:rsidRPr="00F30418">
        <w:rPr>
          <w:rFonts w:cs="Times New Roman"/>
          <w:color w:val="000000" w:themeColor="text1"/>
          <w:szCs w:val="24"/>
        </w:rPr>
        <w:t xml:space="preserve"> In a nutshell, it can be assumed that the student loan debt is undoubtedly the biggest enemy for career flexibility.</w:t>
      </w:r>
      <w:r w:rsidR="00830218" w:rsidRPr="00F30418">
        <w:rPr>
          <w:rFonts w:cs="Times New Roman"/>
          <w:color w:val="000000" w:themeColor="text1"/>
          <w:szCs w:val="24"/>
        </w:rPr>
        <w:t xml:space="preserve"> There is no doubt that when it comes to the individual</w:t>
      </w:r>
      <w:r w:rsidR="002109DE" w:rsidRPr="00F30418">
        <w:rPr>
          <w:rFonts w:cs="Times New Roman"/>
          <w:color w:val="000000" w:themeColor="text1"/>
          <w:szCs w:val="24"/>
        </w:rPr>
        <w:t>s having high levels of student</w:t>
      </w:r>
      <w:r w:rsidR="00830218" w:rsidRPr="00F30418">
        <w:rPr>
          <w:rFonts w:cs="Times New Roman"/>
          <w:color w:val="000000" w:themeColor="text1"/>
          <w:szCs w:val="24"/>
        </w:rPr>
        <w:t xml:space="preserve"> loan, t</w:t>
      </w:r>
      <w:r w:rsidR="00DD79A3" w:rsidRPr="00F30418">
        <w:rPr>
          <w:rFonts w:cs="Times New Roman"/>
          <w:color w:val="000000" w:themeColor="text1"/>
          <w:szCs w:val="24"/>
        </w:rPr>
        <w:t xml:space="preserve">hey are on a less chance </w:t>
      </w:r>
      <w:r w:rsidR="00804372" w:rsidRPr="00F30418">
        <w:rPr>
          <w:rFonts w:cs="Times New Roman"/>
          <w:color w:val="000000" w:themeColor="text1"/>
          <w:szCs w:val="24"/>
        </w:rPr>
        <w:t>to start their own business.</w:t>
      </w:r>
      <w:r w:rsidR="00557290" w:rsidRPr="00F30418">
        <w:rPr>
          <w:rFonts w:cs="Times New Roman"/>
          <w:color w:val="000000" w:themeColor="text1"/>
          <w:szCs w:val="24"/>
        </w:rPr>
        <w:t xml:space="preserve"> When it comes to acquir</w:t>
      </w:r>
      <w:r w:rsidR="00061343" w:rsidRPr="00F30418">
        <w:rPr>
          <w:rFonts w:cs="Times New Roman"/>
          <w:color w:val="000000" w:themeColor="text1"/>
          <w:szCs w:val="24"/>
        </w:rPr>
        <w:t xml:space="preserve">ing some sort of a small business loan, there is no doubt that </w:t>
      </w:r>
      <w:r w:rsidR="00FE25D6" w:rsidRPr="00F30418">
        <w:rPr>
          <w:rFonts w:cs="Times New Roman"/>
          <w:color w:val="000000" w:themeColor="text1"/>
          <w:szCs w:val="24"/>
        </w:rPr>
        <w:t xml:space="preserve">it </w:t>
      </w:r>
      <w:r w:rsidR="00C67605" w:rsidRPr="00F30418">
        <w:rPr>
          <w:rFonts w:cs="Times New Roman"/>
          <w:color w:val="000000" w:themeColor="text1"/>
          <w:szCs w:val="24"/>
        </w:rPr>
        <w:t>tends to require being debt-free.</w:t>
      </w:r>
    </w:p>
    <w:p w14:paraId="2FEFDA8A" w14:textId="77777777" w:rsidR="006E04C2" w:rsidRPr="00F30418" w:rsidRDefault="006E04C2" w:rsidP="00F30418">
      <w:pPr>
        <w:spacing w:after="0" w:line="480" w:lineRule="auto"/>
        <w:rPr>
          <w:rFonts w:cs="Times New Roman"/>
          <w:color w:val="000000" w:themeColor="text1"/>
          <w:szCs w:val="24"/>
        </w:rPr>
      </w:pPr>
    </w:p>
    <w:p w14:paraId="1F9FAB37" w14:textId="5821E9EA" w:rsidR="006E04C2" w:rsidRPr="00F30418" w:rsidRDefault="00EA727F" w:rsidP="00F30418">
      <w:pPr>
        <w:spacing w:after="0" w:line="480" w:lineRule="auto"/>
        <w:rPr>
          <w:rFonts w:cs="Times New Roman"/>
          <w:b/>
          <w:color w:val="000000" w:themeColor="text1"/>
          <w:szCs w:val="24"/>
        </w:rPr>
      </w:pPr>
      <w:r w:rsidRPr="00F30418">
        <w:rPr>
          <w:rFonts w:cs="Times New Roman"/>
          <w:b/>
          <w:color w:val="000000" w:themeColor="text1"/>
          <w:szCs w:val="24"/>
        </w:rPr>
        <w:t>Lifestyle</w:t>
      </w:r>
    </w:p>
    <w:p w14:paraId="4B78109B" w14:textId="20DA63F8" w:rsidR="006E04C2"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ab/>
      </w:r>
      <w:r w:rsidR="00C05E1B" w:rsidRPr="00F30418">
        <w:rPr>
          <w:rFonts w:cs="Times New Roman"/>
          <w:color w:val="000000" w:themeColor="text1"/>
          <w:szCs w:val="24"/>
        </w:rPr>
        <w:t xml:space="preserve">The mortgage is considered to be the only type of </w:t>
      </w:r>
      <w:r w:rsidR="00030304" w:rsidRPr="00F30418">
        <w:rPr>
          <w:rFonts w:cs="Times New Roman"/>
          <w:color w:val="000000" w:themeColor="text1"/>
          <w:szCs w:val="24"/>
        </w:rPr>
        <w:t>debt-burden whi</w:t>
      </w:r>
      <w:r w:rsidR="00293957" w:rsidRPr="00F30418">
        <w:rPr>
          <w:rFonts w:cs="Times New Roman"/>
          <w:color w:val="000000" w:themeColor="text1"/>
          <w:szCs w:val="24"/>
        </w:rPr>
        <w:t>ch is larger than student loans.</w:t>
      </w:r>
      <w:r w:rsidR="004B3A45" w:rsidRPr="00F30418">
        <w:rPr>
          <w:rFonts w:cs="Times New Roman"/>
          <w:color w:val="000000" w:themeColor="text1"/>
          <w:szCs w:val="24"/>
        </w:rPr>
        <w:t xml:space="preserve"> There is no doubt that debt tends to have a great effect on the available choices in adulthood. </w:t>
      </w:r>
      <w:r w:rsidR="00C41B7D" w:rsidRPr="00F30418">
        <w:rPr>
          <w:rFonts w:cs="Times New Roman"/>
          <w:color w:val="000000" w:themeColor="text1"/>
          <w:szCs w:val="24"/>
        </w:rPr>
        <w:t>It must be taken into consideration that such effects are far more likely to delay marriage for financial reasons as compared to the reasons without reasons.</w:t>
      </w:r>
      <w:r w:rsidR="00686C82" w:rsidRPr="00F30418">
        <w:rPr>
          <w:rFonts w:cs="Times New Roman"/>
          <w:color w:val="000000" w:themeColor="text1"/>
          <w:szCs w:val="24"/>
        </w:rPr>
        <w:t xml:space="preserve"> Studies and research show that more than 23 percent of graduated tends to choose for putting off having kids until the student loans are paid off.</w:t>
      </w:r>
    </w:p>
    <w:p w14:paraId="6C903CDA" w14:textId="77777777" w:rsidR="000B30D4" w:rsidRPr="00F30418" w:rsidRDefault="000B30D4" w:rsidP="00F30418">
      <w:pPr>
        <w:spacing w:after="0" w:line="480" w:lineRule="auto"/>
        <w:rPr>
          <w:rFonts w:cs="Times New Roman"/>
          <w:color w:val="000000" w:themeColor="text1"/>
          <w:szCs w:val="24"/>
        </w:rPr>
      </w:pPr>
    </w:p>
    <w:p w14:paraId="747B711A" w14:textId="55EDBB17" w:rsidR="000B30D4" w:rsidRPr="00F30418" w:rsidRDefault="00EA727F" w:rsidP="00F30418">
      <w:pPr>
        <w:spacing w:after="0" w:line="480" w:lineRule="auto"/>
        <w:rPr>
          <w:rFonts w:cs="Times New Roman"/>
          <w:b/>
          <w:color w:val="000000" w:themeColor="text1"/>
          <w:szCs w:val="24"/>
        </w:rPr>
      </w:pPr>
      <w:r w:rsidRPr="00F30418">
        <w:rPr>
          <w:rFonts w:cs="Times New Roman"/>
          <w:b/>
          <w:color w:val="000000" w:themeColor="text1"/>
          <w:szCs w:val="24"/>
        </w:rPr>
        <w:t>Upcoming Education</w:t>
      </w:r>
    </w:p>
    <w:p w14:paraId="3EAEE0AA" w14:textId="2E7FBD8C" w:rsidR="000B30D4"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lastRenderedPageBreak/>
        <w:tab/>
      </w:r>
      <w:r w:rsidR="00093960" w:rsidRPr="00F30418">
        <w:rPr>
          <w:rFonts w:cs="Times New Roman"/>
          <w:color w:val="000000" w:themeColor="text1"/>
          <w:szCs w:val="24"/>
        </w:rPr>
        <w:t xml:space="preserve">There is a high need to understand the fact that a college degree </w:t>
      </w:r>
      <w:r w:rsidR="000F61A9" w:rsidRPr="00F30418">
        <w:rPr>
          <w:rFonts w:cs="Times New Roman"/>
          <w:color w:val="000000" w:themeColor="text1"/>
          <w:szCs w:val="24"/>
        </w:rPr>
        <w:t xml:space="preserve">is no longer considered </w:t>
      </w:r>
      <w:r w:rsidR="006F606A" w:rsidRPr="00F30418">
        <w:rPr>
          <w:rFonts w:cs="Times New Roman"/>
          <w:color w:val="000000" w:themeColor="text1"/>
          <w:szCs w:val="24"/>
        </w:rPr>
        <w:t>being</w:t>
      </w:r>
      <w:r w:rsidR="000F61A9" w:rsidRPr="00F30418">
        <w:rPr>
          <w:rFonts w:cs="Times New Roman"/>
          <w:color w:val="000000" w:themeColor="text1"/>
          <w:szCs w:val="24"/>
        </w:rPr>
        <w:t xml:space="preserve"> sufficient for entry into a number of most sought after professions.</w:t>
      </w:r>
      <w:r w:rsidR="00167E7F" w:rsidRPr="00F30418">
        <w:rPr>
          <w:rFonts w:cs="Times New Roman"/>
          <w:color w:val="000000" w:themeColor="text1"/>
          <w:szCs w:val="24"/>
        </w:rPr>
        <w:t xml:space="preserve"> In case if the students are seen planning to get a graduate degree for entering the dream profession, they must be exploring that cost before they commit to taking the significant loans.</w:t>
      </w:r>
      <w:r w:rsidR="00536554" w:rsidRPr="00F30418">
        <w:rPr>
          <w:rFonts w:cs="Times New Roman"/>
          <w:color w:val="000000" w:themeColor="text1"/>
          <w:szCs w:val="24"/>
        </w:rPr>
        <w:t xml:space="preserve"> The matter of fact is that a large number of degrees that may allow a student to lower-paying jobs are quite costly as well.</w:t>
      </w:r>
      <w:r w:rsidR="00541538" w:rsidRPr="00F30418">
        <w:rPr>
          <w:rFonts w:cs="Times New Roman"/>
          <w:color w:val="000000" w:themeColor="text1"/>
          <w:szCs w:val="24"/>
        </w:rPr>
        <w:t xml:space="preserve"> It must be taken into consideration that acquiring a degree in Masters </w:t>
      </w:r>
      <w:r w:rsidR="00CD2707" w:rsidRPr="00F30418">
        <w:rPr>
          <w:rFonts w:cs="Times New Roman"/>
          <w:color w:val="000000" w:themeColor="text1"/>
          <w:szCs w:val="24"/>
        </w:rPr>
        <w:t>is more likely to cost two or three times of an individual's future salary.</w:t>
      </w:r>
    </w:p>
    <w:p w14:paraId="50938EC5" w14:textId="77777777" w:rsidR="00006715" w:rsidRPr="00F30418" w:rsidRDefault="00006715" w:rsidP="00F30418">
      <w:pPr>
        <w:spacing w:after="0" w:line="480" w:lineRule="auto"/>
        <w:rPr>
          <w:rFonts w:cs="Times New Roman"/>
          <w:color w:val="000000" w:themeColor="text1"/>
          <w:szCs w:val="24"/>
        </w:rPr>
      </w:pPr>
    </w:p>
    <w:p w14:paraId="47D8FFE5" w14:textId="5B74EC39" w:rsidR="00006715" w:rsidRPr="00F30418" w:rsidRDefault="00EA727F" w:rsidP="00F30418">
      <w:pPr>
        <w:spacing w:after="0" w:line="480" w:lineRule="auto"/>
        <w:rPr>
          <w:rFonts w:cs="Times New Roman"/>
          <w:b/>
          <w:color w:val="000000" w:themeColor="text1"/>
          <w:szCs w:val="24"/>
        </w:rPr>
      </w:pPr>
      <w:r w:rsidRPr="00F30418">
        <w:rPr>
          <w:rFonts w:cs="Times New Roman"/>
          <w:b/>
          <w:color w:val="000000" w:themeColor="text1"/>
          <w:szCs w:val="24"/>
        </w:rPr>
        <w:t>National Economy</w:t>
      </w:r>
    </w:p>
    <w:p w14:paraId="6ADDD658" w14:textId="601C2DE9" w:rsidR="00006715"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ab/>
      </w:r>
      <w:r w:rsidR="00C30578" w:rsidRPr="00F30418">
        <w:rPr>
          <w:rFonts w:cs="Times New Roman"/>
          <w:color w:val="000000" w:themeColor="text1"/>
          <w:szCs w:val="24"/>
        </w:rPr>
        <w:t xml:space="preserve">The future of students has a lot to do with the national economy as well. </w:t>
      </w:r>
      <w:r w:rsidR="00F57032" w:rsidRPr="00F30418">
        <w:rPr>
          <w:rFonts w:cs="Times New Roman"/>
          <w:color w:val="000000" w:themeColor="text1"/>
          <w:szCs w:val="24"/>
        </w:rPr>
        <w:t>There is a strong linkage between the two of them.</w:t>
      </w:r>
      <w:r w:rsidR="00FB03D7" w:rsidRPr="00F30418">
        <w:rPr>
          <w:rFonts w:cs="Times New Roman"/>
          <w:color w:val="000000" w:themeColor="text1"/>
          <w:szCs w:val="24"/>
        </w:rPr>
        <w:t xml:space="preserve"> </w:t>
      </w:r>
      <w:r w:rsidR="00D05E0D" w:rsidRPr="00F30418">
        <w:rPr>
          <w:rFonts w:cs="Times New Roman"/>
          <w:color w:val="000000" w:themeColor="text1"/>
          <w:szCs w:val="24"/>
        </w:rPr>
        <w:t>Student life affects the different perspectives of life</w:t>
      </w:r>
      <w:r w:rsidR="00C75287" w:rsidRPr="00F30418">
        <w:rPr>
          <w:rFonts w:cs="Times New Roman"/>
          <w:color w:val="000000" w:themeColor="text1"/>
          <w:szCs w:val="24"/>
        </w:rPr>
        <w:t xml:space="preserve"> which include the national economy as well. There is no doubt that the national economy has a great influence on the future of students</w:t>
      </w:r>
      <w:r w:rsidR="00936AB4">
        <w:rPr>
          <w:rFonts w:cs="Times New Roman"/>
          <w:color w:val="000000" w:themeColor="text1"/>
          <w:szCs w:val="24"/>
        </w:rPr>
        <w:t xml:space="preserve"> (</w:t>
      </w:r>
      <w:r w:rsidR="00936AB4" w:rsidRPr="00F30418">
        <w:rPr>
          <w:rFonts w:cs="Times New Roman"/>
          <w:color w:val="000000" w:themeColor="text1"/>
          <w:szCs w:val="24"/>
          <w:shd w:val="clear" w:color="auto" w:fill="FFFFFF"/>
        </w:rPr>
        <w:t>Baum</w:t>
      </w:r>
      <w:r w:rsidR="00936AB4">
        <w:rPr>
          <w:rFonts w:cs="Times New Roman"/>
          <w:color w:val="000000" w:themeColor="text1"/>
          <w:szCs w:val="24"/>
          <w:shd w:val="clear" w:color="auto" w:fill="FFFFFF"/>
        </w:rPr>
        <w:t>, 2015)</w:t>
      </w:r>
      <w:r w:rsidR="00C75287" w:rsidRPr="00F30418">
        <w:rPr>
          <w:rFonts w:cs="Times New Roman"/>
          <w:color w:val="000000" w:themeColor="text1"/>
          <w:szCs w:val="24"/>
        </w:rPr>
        <w:t>.</w:t>
      </w:r>
      <w:r w:rsidR="00C57617" w:rsidRPr="00F30418">
        <w:rPr>
          <w:rFonts w:cs="Times New Roman"/>
          <w:color w:val="000000" w:themeColor="text1"/>
          <w:szCs w:val="24"/>
        </w:rPr>
        <w:t xml:space="preserve"> When it comes to student loans, there is no doubt that they tend to make college education a significant turn off.</w:t>
      </w:r>
      <w:r w:rsidR="00CF46B9" w:rsidRPr="00F30418">
        <w:rPr>
          <w:rFonts w:cs="Times New Roman"/>
          <w:color w:val="000000" w:themeColor="text1"/>
          <w:szCs w:val="24"/>
        </w:rPr>
        <w:t xml:space="preserve"> Studies and researc</w:t>
      </w:r>
      <w:r w:rsidR="000C656B" w:rsidRPr="00F30418">
        <w:rPr>
          <w:rFonts w:cs="Times New Roman"/>
          <w:color w:val="000000" w:themeColor="text1"/>
          <w:szCs w:val="24"/>
        </w:rPr>
        <w:t>h show that the students who start entering the workforce without pursuing high education,</w:t>
      </w:r>
      <w:r w:rsidR="002725F9" w:rsidRPr="00F30418">
        <w:rPr>
          <w:rFonts w:cs="Times New Roman"/>
          <w:color w:val="000000" w:themeColor="text1"/>
          <w:szCs w:val="24"/>
        </w:rPr>
        <w:t xml:space="preserve"> they tend to pursue their own businesses.</w:t>
      </w:r>
      <w:r w:rsidR="000D2D9B" w:rsidRPr="00F30418">
        <w:rPr>
          <w:rFonts w:cs="Times New Roman"/>
          <w:color w:val="000000" w:themeColor="text1"/>
          <w:szCs w:val="24"/>
        </w:rPr>
        <w:t xml:space="preserve"> There is no doubt that the ones having higher education tend to earn more.</w:t>
      </w:r>
      <w:r w:rsidR="00C87ACE" w:rsidRPr="00F30418">
        <w:rPr>
          <w:rFonts w:cs="Times New Roman"/>
          <w:color w:val="000000" w:themeColor="text1"/>
          <w:szCs w:val="24"/>
        </w:rPr>
        <w:t xml:space="preserve"> It must be considered that a few of them would go straight to blue collar jobs.</w:t>
      </w:r>
      <w:r w:rsidR="0009069F" w:rsidRPr="00F30418">
        <w:rPr>
          <w:rFonts w:cs="Times New Roman"/>
          <w:color w:val="000000" w:themeColor="text1"/>
          <w:szCs w:val="24"/>
        </w:rPr>
        <w:t xml:space="preserve"> The matter </w:t>
      </w:r>
      <w:proofErr w:type="spellStart"/>
      <w:r w:rsidR="0009069F" w:rsidRPr="00F30418">
        <w:rPr>
          <w:rFonts w:cs="Times New Roman"/>
          <w:color w:val="000000" w:themeColor="text1"/>
          <w:szCs w:val="24"/>
        </w:rPr>
        <w:t>f</w:t>
      </w:r>
      <w:proofErr w:type="spellEnd"/>
      <w:r w:rsidR="0009069F" w:rsidRPr="00F30418">
        <w:rPr>
          <w:rFonts w:cs="Times New Roman"/>
          <w:color w:val="000000" w:themeColor="text1"/>
          <w:szCs w:val="24"/>
        </w:rPr>
        <w:t xml:space="preserve"> fact is that such jobs tend to offer quite lower salaries that result in keeping the young adult in poverty. </w:t>
      </w:r>
    </w:p>
    <w:p w14:paraId="49D03295" w14:textId="6A39C321" w:rsidR="0087750D" w:rsidRPr="00F30418" w:rsidRDefault="00713039" w:rsidP="00F30418">
      <w:pPr>
        <w:spacing w:after="0" w:line="480" w:lineRule="auto"/>
        <w:rPr>
          <w:rFonts w:cs="Times New Roman"/>
          <w:color w:val="000000" w:themeColor="text1"/>
          <w:szCs w:val="24"/>
        </w:rPr>
      </w:pPr>
      <w:r w:rsidRPr="00F30418">
        <w:rPr>
          <w:rFonts w:cs="Times New Roman"/>
          <w:color w:val="000000" w:themeColor="text1"/>
          <w:szCs w:val="24"/>
        </w:rPr>
        <w:tab/>
      </w:r>
      <w:r w:rsidR="00EA727F" w:rsidRPr="00F30418">
        <w:rPr>
          <w:rFonts w:cs="Times New Roman"/>
          <w:color w:val="000000" w:themeColor="text1"/>
          <w:szCs w:val="24"/>
        </w:rPr>
        <w:t xml:space="preserve">There is no doubt that the student loans that tend to hinder borrowers to purchase cars or home tend to affect the respective industries. In case if the government does not incorporate certain actions without regard to this, there is a high chance that there will be an effect on the </w:t>
      </w:r>
      <w:r w:rsidR="00B3266E" w:rsidRPr="00F30418">
        <w:rPr>
          <w:rFonts w:cs="Times New Roman"/>
          <w:color w:val="000000" w:themeColor="text1"/>
          <w:szCs w:val="24"/>
        </w:rPr>
        <w:t>growth of business sectors.</w:t>
      </w:r>
      <w:r w:rsidR="00196E05" w:rsidRPr="00F30418">
        <w:rPr>
          <w:rFonts w:cs="Times New Roman"/>
          <w:color w:val="000000" w:themeColor="text1"/>
          <w:szCs w:val="24"/>
        </w:rPr>
        <w:t xml:space="preserve"> When there is seen an industry to be failed, it can be assumed that </w:t>
      </w:r>
      <w:r w:rsidR="009C5B46" w:rsidRPr="00F30418">
        <w:rPr>
          <w:rFonts w:cs="Times New Roman"/>
          <w:color w:val="000000" w:themeColor="text1"/>
          <w:szCs w:val="24"/>
        </w:rPr>
        <w:lastRenderedPageBreak/>
        <w:t>jobs creations will be affected.</w:t>
      </w:r>
      <w:r w:rsidR="00C60FC3" w:rsidRPr="00F30418">
        <w:rPr>
          <w:rFonts w:cs="Times New Roman"/>
          <w:color w:val="000000" w:themeColor="text1"/>
          <w:szCs w:val="24"/>
        </w:rPr>
        <w:t xml:space="preserve"> Apart from this the households that depend on them may suffer.</w:t>
      </w:r>
      <w:r w:rsidR="0090599F" w:rsidRPr="00F30418">
        <w:rPr>
          <w:rFonts w:cs="Times New Roman"/>
          <w:color w:val="000000" w:themeColor="text1"/>
          <w:szCs w:val="24"/>
        </w:rPr>
        <w:t xml:space="preserve"> One thing that must be taken into consideration is that the student loan programs that are backed by the government </w:t>
      </w:r>
      <w:r w:rsidR="00167C4B" w:rsidRPr="00F30418">
        <w:rPr>
          <w:rFonts w:cs="Times New Roman"/>
          <w:color w:val="000000" w:themeColor="text1"/>
          <w:szCs w:val="24"/>
        </w:rPr>
        <w:t>tend to spend federal budgets.</w:t>
      </w:r>
      <w:r w:rsidR="002816DD" w:rsidRPr="00F30418">
        <w:rPr>
          <w:rFonts w:cs="Times New Roman"/>
          <w:color w:val="000000" w:themeColor="text1"/>
          <w:szCs w:val="24"/>
        </w:rPr>
        <w:t xml:space="preserve"> The matter of fact is that </w:t>
      </w:r>
      <w:r w:rsidR="00FF763E" w:rsidRPr="00F30418">
        <w:rPr>
          <w:rFonts w:cs="Times New Roman"/>
          <w:color w:val="000000" w:themeColor="text1"/>
          <w:szCs w:val="24"/>
        </w:rPr>
        <w:t>the increase in the student debt problem will undoubtedly result in forcing the government to allow a budget</w:t>
      </w:r>
      <w:r w:rsidR="007D60AD" w:rsidRPr="00F30418">
        <w:rPr>
          <w:rFonts w:cs="Times New Roman"/>
          <w:color w:val="000000" w:themeColor="text1"/>
          <w:szCs w:val="24"/>
        </w:rPr>
        <w:t xml:space="preserve">. </w:t>
      </w:r>
    </w:p>
    <w:p w14:paraId="00E1688B" w14:textId="7DFB5F31" w:rsidR="00122BBF" w:rsidRPr="00F30418" w:rsidRDefault="00713039" w:rsidP="00F30418">
      <w:pPr>
        <w:spacing w:after="0" w:line="480" w:lineRule="auto"/>
        <w:rPr>
          <w:rFonts w:cs="Times New Roman"/>
          <w:color w:val="000000" w:themeColor="text1"/>
          <w:szCs w:val="24"/>
        </w:rPr>
      </w:pPr>
      <w:r w:rsidRPr="00F30418">
        <w:rPr>
          <w:rFonts w:cs="Times New Roman"/>
          <w:color w:val="000000" w:themeColor="text1"/>
          <w:szCs w:val="24"/>
        </w:rPr>
        <w:tab/>
      </w:r>
      <w:r w:rsidR="00EA727F" w:rsidRPr="00F30418">
        <w:rPr>
          <w:rFonts w:cs="Times New Roman"/>
          <w:color w:val="000000" w:themeColor="text1"/>
          <w:szCs w:val="24"/>
        </w:rPr>
        <w:t>A number of students are observed to borrow loans with a sole purpose to spend less.</w:t>
      </w:r>
      <w:r w:rsidR="00F436F3" w:rsidRPr="00F30418">
        <w:rPr>
          <w:rFonts w:cs="Times New Roman"/>
          <w:color w:val="000000" w:themeColor="text1"/>
          <w:szCs w:val="24"/>
        </w:rPr>
        <w:t xml:space="preserve"> A major reason behind this could be the reason that they are not able to afford to spend </w:t>
      </w:r>
      <w:r w:rsidR="00637699" w:rsidRPr="00F30418">
        <w:rPr>
          <w:rFonts w:cs="Times New Roman"/>
          <w:color w:val="000000" w:themeColor="text1"/>
          <w:szCs w:val="24"/>
        </w:rPr>
        <w:t>on items</w:t>
      </w:r>
      <w:r w:rsidR="00625623">
        <w:rPr>
          <w:rFonts w:cs="Times New Roman"/>
          <w:color w:val="000000" w:themeColor="text1"/>
          <w:szCs w:val="24"/>
        </w:rPr>
        <w:t xml:space="preserve"> (</w:t>
      </w:r>
      <w:proofErr w:type="spellStart"/>
      <w:r w:rsidR="00625623" w:rsidRPr="00F30418">
        <w:rPr>
          <w:rFonts w:cs="Times New Roman"/>
          <w:color w:val="000000" w:themeColor="text1"/>
          <w:szCs w:val="24"/>
          <w:shd w:val="clear" w:color="auto" w:fill="FFFFFF"/>
        </w:rPr>
        <w:t>Callender</w:t>
      </w:r>
      <w:proofErr w:type="spellEnd"/>
      <w:r w:rsidR="00625623">
        <w:rPr>
          <w:rFonts w:cs="Times New Roman"/>
          <w:color w:val="000000" w:themeColor="text1"/>
          <w:szCs w:val="24"/>
          <w:shd w:val="clear" w:color="auto" w:fill="FFFFFF"/>
        </w:rPr>
        <w:t xml:space="preserve"> et al., 2017)</w:t>
      </w:r>
      <w:r w:rsidR="00637699" w:rsidRPr="00F30418">
        <w:rPr>
          <w:rFonts w:cs="Times New Roman"/>
          <w:color w:val="000000" w:themeColor="text1"/>
          <w:szCs w:val="24"/>
        </w:rPr>
        <w:t xml:space="preserve">. </w:t>
      </w:r>
      <w:r w:rsidR="00463CF7" w:rsidRPr="00F30418">
        <w:rPr>
          <w:rFonts w:cs="Times New Roman"/>
          <w:color w:val="000000" w:themeColor="text1"/>
          <w:szCs w:val="24"/>
        </w:rPr>
        <w:t>The perfect example in such a scenario would be of half of the student loan borrowers who tend to put off buying a car. The reason for that lies in the fact that their student loan debt does not allow them.</w:t>
      </w:r>
      <w:r w:rsidR="004A279F" w:rsidRPr="00F30418">
        <w:rPr>
          <w:rFonts w:cs="Times New Roman"/>
          <w:color w:val="000000" w:themeColor="text1"/>
          <w:szCs w:val="24"/>
        </w:rPr>
        <w:t xml:space="preserve"> In the United States, when people intend to pay for services and goods, the outcomes of this results in keeping the economy growing and running.</w:t>
      </w:r>
      <w:r w:rsidR="004B4CE0" w:rsidRPr="00F30418">
        <w:rPr>
          <w:rFonts w:cs="Times New Roman"/>
          <w:color w:val="000000" w:themeColor="text1"/>
          <w:szCs w:val="24"/>
        </w:rPr>
        <w:t xml:space="preserve"> Therefore, when it comes to a consumer-driven economy like the U.S., less spending tends to mean lower profits and revenues. The outcomes of this can result in slow financial growth. </w:t>
      </w:r>
    </w:p>
    <w:p w14:paraId="25F8EBBD" w14:textId="21B0FD3E" w:rsidR="00167A71" w:rsidRPr="00F30418" w:rsidRDefault="00167A71" w:rsidP="00F30418">
      <w:pPr>
        <w:spacing w:after="0" w:line="480" w:lineRule="auto"/>
        <w:rPr>
          <w:rFonts w:cs="Times New Roman"/>
          <w:color w:val="000000" w:themeColor="text1"/>
          <w:szCs w:val="24"/>
        </w:rPr>
      </w:pPr>
    </w:p>
    <w:p w14:paraId="1DEFEA4C" w14:textId="05D5B367" w:rsidR="00160BD4" w:rsidRPr="00F30418" w:rsidRDefault="00EA727F" w:rsidP="00F30418">
      <w:pPr>
        <w:spacing w:after="0" w:line="480" w:lineRule="auto"/>
        <w:rPr>
          <w:rFonts w:cs="Times New Roman"/>
          <w:b/>
          <w:color w:val="000000" w:themeColor="text1"/>
          <w:szCs w:val="24"/>
          <w:u w:val="single"/>
        </w:rPr>
      </w:pPr>
      <w:r w:rsidRPr="00F30418">
        <w:rPr>
          <w:rFonts w:cs="Times New Roman"/>
          <w:b/>
          <w:color w:val="000000" w:themeColor="text1"/>
          <w:szCs w:val="24"/>
          <w:u w:val="single"/>
        </w:rPr>
        <w:t>How to Avoid the Bad Effects</w:t>
      </w:r>
    </w:p>
    <w:p w14:paraId="1D628E0B" w14:textId="36F73A39" w:rsidR="000F531F"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ab/>
      </w:r>
      <w:r w:rsidR="00B704EC" w:rsidRPr="00F30418">
        <w:rPr>
          <w:rFonts w:cs="Times New Roman"/>
          <w:color w:val="000000" w:themeColor="text1"/>
          <w:szCs w:val="24"/>
        </w:rPr>
        <w:t>It may seem difficult to understand the ways in which student loan debt can be dealt with.</w:t>
      </w:r>
      <w:r w:rsidR="00111ED1" w:rsidRPr="00F30418">
        <w:rPr>
          <w:rFonts w:cs="Times New Roman"/>
          <w:color w:val="000000" w:themeColor="text1"/>
          <w:szCs w:val="24"/>
        </w:rPr>
        <w:t xml:space="preserve"> However, in actual practices, it is not that difficult as it seems.</w:t>
      </w:r>
      <w:r w:rsidR="00C87D5E" w:rsidRPr="00F30418">
        <w:rPr>
          <w:rFonts w:cs="Times New Roman"/>
          <w:color w:val="000000" w:themeColor="text1"/>
          <w:szCs w:val="24"/>
        </w:rPr>
        <w:t xml:space="preserve"> Although it requires the involvement of some specific amount of sacrifice, keeping the practices in mind may help to overcome the issue.</w:t>
      </w:r>
      <w:r w:rsidR="00B55580" w:rsidRPr="00F30418">
        <w:rPr>
          <w:rFonts w:cs="Times New Roman"/>
          <w:color w:val="000000" w:themeColor="text1"/>
          <w:szCs w:val="24"/>
        </w:rPr>
        <w:t xml:space="preserve"> </w:t>
      </w:r>
      <w:r w:rsidR="002E1485" w:rsidRPr="00F30418">
        <w:rPr>
          <w:rFonts w:cs="Times New Roman"/>
          <w:color w:val="000000" w:themeColor="text1"/>
          <w:szCs w:val="24"/>
        </w:rPr>
        <w:t xml:space="preserve">One of the foremost things to consider </w:t>
      </w:r>
      <w:r w:rsidR="002109DE" w:rsidRPr="00F30418">
        <w:rPr>
          <w:rFonts w:cs="Times New Roman"/>
          <w:color w:val="000000" w:themeColor="text1"/>
          <w:szCs w:val="24"/>
        </w:rPr>
        <w:t>for</w:t>
      </w:r>
      <w:r w:rsidR="002E1485" w:rsidRPr="00F30418">
        <w:rPr>
          <w:rFonts w:cs="Times New Roman"/>
          <w:color w:val="000000" w:themeColor="text1"/>
          <w:szCs w:val="24"/>
        </w:rPr>
        <w:t xml:space="preserve"> </w:t>
      </w:r>
      <w:r w:rsidR="002109DE" w:rsidRPr="00F30418">
        <w:rPr>
          <w:rFonts w:cs="Times New Roman"/>
          <w:color w:val="000000" w:themeColor="text1"/>
          <w:szCs w:val="24"/>
        </w:rPr>
        <w:t>overcoming</w:t>
      </w:r>
      <w:r w:rsidR="002E1485" w:rsidRPr="00F30418">
        <w:rPr>
          <w:rFonts w:cs="Times New Roman"/>
          <w:color w:val="000000" w:themeColor="text1"/>
          <w:szCs w:val="24"/>
        </w:rPr>
        <w:t xml:space="preserve"> the bad effects of student loans is to have a proper practice of financial management.</w:t>
      </w:r>
      <w:r w:rsidR="00EB654C" w:rsidRPr="00F30418">
        <w:rPr>
          <w:rFonts w:cs="Times New Roman"/>
          <w:color w:val="000000" w:themeColor="text1"/>
          <w:szCs w:val="24"/>
        </w:rPr>
        <w:t xml:space="preserve"> There must be proper attention given to financial management </w:t>
      </w:r>
      <w:r w:rsidR="003A7AE3" w:rsidRPr="00F30418">
        <w:rPr>
          <w:rFonts w:cs="Times New Roman"/>
          <w:color w:val="000000" w:themeColor="text1"/>
          <w:szCs w:val="24"/>
        </w:rPr>
        <w:t xml:space="preserve">as it is one of the </w:t>
      </w:r>
      <w:r w:rsidR="00881FEB" w:rsidRPr="00F30418">
        <w:rPr>
          <w:rFonts w:cs="Times New Roman"/>
          <w:color w:val="000000" w:themeColor="text1"/>
          <w:szCs w:val="24"/>
        </w:rPr>
        <w:t>crucial factors in student loans.</w:t>
      </w:r>
      <w:r w:rsidR="0055710A" w:rsidRPr="00F30418">
        <w:rPr>
          <w:rFonts w:cs="Times New Roman"/>
          <w:color w:val="000000" w:themeColor="text1"/>
          <w:szCs w:val="24"/>
        </w:rPr>
        <w:t xml:space="preserve"> When it comes to financial management, it tends to include </w:t>
      </w:r>
      <w:r w:rsidR="00E93753" w:rsidRPr="00F30418">
        <w:rPr>
          <w:rFonts w:cs="Times New Roman"/>
          <w:color w:val="000000" w:themeColor="text1"/>
          <w:szCs w:val="24"/>
        </w:rPr>
        <w:t>learning ways to budget, save, and spend money in a wise manner.</w:t>
      </w:r>
      <w:r w:rsidR="00852DC1" w:rsidRPr="00F30418">
        <w:rPr>
          <w:rFonts w:cs="Times New Roman"/>
          <w:color w:val="000000" w:themeColor="text1"/>
          <w:szCs w:val="24"/>
        </w:rPr>
        <w:t xml:space="preserve"> It must be taken into consideration that in the end, it makes the authority realize that debt is not an as significant problem as it looks like.</w:t>
      </w:r>
      <w:r w:rsidR="00AF68FA" w:rsidRPr="00F30418">
        <w:rPr>
          <w:rFonts w:cs="Times New Roman"/>
          <w:color w:val="000000" w:themeColor="text1"/>
          <w:szCs w:val="24"/>
        </w:rPr>
        <w:t xml:space="preserve"> The matter of fact is </w:t>
      </w:r>
      <w:r w:rsidR="00AF68FA" w:rsidRPr="00F30418">
        <w:rPr>
          <w:rFonts w:cs="Times New Roman"/>
          <w:color w:val="000000" w:themeColor="text1"/>
          <w:szCs w:val="24"/>
        </w:rPr>
        <w:lastRenderedPageBreak/>
        <w:t xml:space="preserve">that it all depends on the way in which decisions are taken for using finances and reacting to debt </w:t>
      </w:r>
      <w:r w:rsidR="002109DE" w:rsidRPr="00F30418">
        <w:rPr>
          <w:rFonts w:cs="Times New Roman"/>
          <w:color w:val="000000" w:themeColor="text1"/>
          <w:szCs w:val="24"/>
        </w:rPr>
        <w:t>that result</w:t>
      </w:r>
      <w:r w:rsidR="00AF68FA" w:rsidRPr="00F30418">
        <w:rPr>
          <w:rFonts w:cs="Times New Roman"/>
          <w:color w:val="000000" w:themeColor="text1"/>
          <w:szCs w:val="24"/>
        </w:rPr>
        <w:t xml:space="preserve"> in putting students in </w:t>
      </w:r>
      <w:r w:rsidR="00D0486C" w:rsidRPr="00F30418">
        <w:rPr>
          <w:rFonts w:cs="Times New Roman"/>
          <w:color w:val="000000" w:themeColor="text1"/>
          <w:szCs w:val="24"/>
        </w:rPr>
        <w:t>trouble</w:t>
      </w:r>
      <w:r w:rsidR="00AF68FA" w:rsidRPr="00F30418">
        <w:rPr>
          <w:rFonts w:cs="Times New Roman"/>
          <w:color w:val="000000" w:themeColor="text1"/>
          <w:szCs w:val="24"/>
        </w:rPr>
        <w:t>.</w:t>
      </w:r>
    </w:p>
    <w:p w14:paraId="38790CE8" w14:textId="10BF00EA" w:rsidR="005F0D9F" w:rsidRPr="00F30418" w:rsidRDefault="00713039" w:rsidP="00F30418">
      <w:pPr>
        <w:spacing w:after="0" w:line="480" w:lineRule="auto"/>
        <w:rPr>
          <w:rFonts w:cs="Times New Roman"/>
          <w:color w:val="000000" w:themeColor="text1"/>
          <w:szCs w:val="24"/>
        </w:rPr>
      </w:pPr>
      <w:r w:rsidRPr="00F30418">
        <w:rPr>
          <w:rFonts w:cs="Times New Roman"/>
          <w:color w:val="000000" w:themeColor="text1"/>
          <w:szCs w:val="24"/>
        </w:rPr>
        <w:tab/>
      </w:r>
      <w:r w:rsidR="00EA727F" w:rsidRPr="00F30418">
        <w:rPr>
          <w:rFonts w:cs="Times New Roman"/>
          <w:color w:val="000000" w:themeColor="text1"/>
          <w:szCs w:val="24"/>
        </w:rPr>
        <w:t>There is a high need to keep a tight rein on different types of debt.</w:t>
      </w:r>
      <w:r w:rsidR="00F86A96" w:rsidRPr="00F30418">
        <w:rPr>
          <w:rFonts w:cs="Times New Roman"/>
          <w:color w:val="000000" w:themeColor="text1"/>
          <w:szCs w:val="24"/>
        </w:rPr>
        <w:t xml:space="preserve"> At first credit card debt must also be taken into consideration.</w:t>
      </w:r>
      <w:r w:rsidR="00EC5EBF" w:rsidRPr="00F30418">
        <w:rPr>
          <w:rFonts w:cs="Times New Roman"/>
          <w:color w:val="000000" w:themeColor="text1"/>
          <w:szCs w:val="24"/>
        </w:rPr>
        <w:t xml:space="preserve"> Authority should make sure that it is keeping the credit card debt low. The reason for that is quite simple as it will result in not jeopardizing the payments students make towards their respective student loans.</w:t>
      </w:r>
      <w:r w:rsidR="00E6623C" w:rsidRPr="00F30418">
        <w:rPr>
          <w:rFonts w:cs="Times New Roman"/>
          <w:color w:val="000000" w:themeColor="text1"/>
          <w:szCs w:val="24"/>
        </w:rPr>
        <w:t xml:space="preserve"> Another crucial aspect here is linked with the options.</w:t>
      </w:r>
      <w:r w:rsidR="0060765D" w:rsidRPr="00F30418">
        <w:rPr>
          <w:rFonts w:cs="Times New Roman"/>
          <w:color w:val="000000" w:themeColor="text1"/>
          <w:szCs w:val="24"/>
        </w:rPr>
        <w:t xml:space="preserve"> There is a high need for the students to know their options to get out of their student debt.</w:t>
      </w:r>
      <w:r w:rsidR="00D64924" w:rsidRPr="00F30418">
        <w:rPr>
          <w:rFonts w:cs="Times New Roman"/>
          <w:color w:val="000000" w:themeColor="text1"/>
          <w:szCs w:val="24"/>
        </w:rPr>
        <w:t xml:space="preserve"> There are a number of different programs offered by different organizations that serve in helping students in lowering their payments. Meanwhile, these programs help to maximize the reduction on the principal debt of students as well. </w:t>
      </w:r>
    </w:p>
    <w:p w14:paraId="52B485BC" w14:textId="3E82743D" w:rsidR="00703232" w:rsidRPr="00F30418" w:rsidRDefault="00713039" w:rsidP="00F30418">
      <w:pPr>
        <w:spacing w:after="0" w:line="480" w:lineRule="auto"/>
        <w:rPr>
          <w:rFonts w:cs="Times New Roman"/>
          <w:color w:val="000000" w:themeColor="text1"/>
          <w:szCs w:val="24"/>
        </w:rPr>
      </w:pPr>
      <w:r w:rsidRPr="00F30418">
        <w:rPr>
          <w:rFonts w:cs="Times New Roman"/>
          <w:color w:val="000000" w:themeColor="text1"/>
          <w:szCs w:val="24"/>
        </w:rPr>
        <w:tab/>
      </w:r>
      <w:r w:rsidR="00EA727F" w:rsidRPr="00F30418">
        <w:rPr>
          <w:rFonts w:cs="Times New Roman"/>
          <w:color w:val="000000" w:themeColor="text1"/>
          <w:szCs w:val="24"/>
        </w:rPr>
        <w:t>Moreover, there is a high need for students to get professional help.</w:t>
      </w:r>
      <w:r w:rsidR="00836543" w:rsidRPr="00F30418">
        <w:rPr>
          <w:rFonts w:cs="Times New Roman"/>
          <w:color w:val="000000" w:themeColor="text1"/>
          <w:szCs w:val="24"/>
        </w:rPr>
        <w:t xml:space="preserve"> There is no doubt that </w:t>
      </w:r>
      <w:r w:rsidR="006A68DB" w:rsidRPr="00F30418">
        <w:rPr>
          <w:rFonts w:cs="Times New Roman"/>
          <w:color w:val="000000" w:themeColor="text1"/>
          <w:szCs w:val="24"/>
        </w:rPr>
        <w:t>students having student loans must consider the help from professional as it may serve in providing them guidance.</w:t>
      </w:r>
      <w:r w:rsidR="00B11C94" w:rsidRPr="00F30418">
        <w:rPr>
          <w:rFonts w:cs="Times New Roman"/>
          <w:color w:val="000000" w:themeColor="text1"/>
          <w:szCs w:val="24"/>
        </w:rPr>
        <w:t xml:space="preserve"> There are a number of students that are able to afford to pay their debts. However, </w:t>
      </w:r>
      <w:r w:rsidR="00D94F49" w:rsidRPr="00F30418">
        <w:rPr>
          <w:rFonts w:cs="Times New Roman"/>
          <w:color w:val="000000" w:themeColor="text1"/>
          <w:szCs w:val="24"/>
        </w:rPr>
        <w:t>such students are often observed having lack of knowledge which results in hindering them to make progressive payments.</w:t>
      </w:r>
      <w:r w:rsidR="0012510A" w:rsidRPr="00F30418">
        <w:rPr>
          <w:rFonts w:cs="Times New Roman"/>
          <w:color w:val="000000" w:themeColor="text1"/>
          <w:szCs w:val="24"/>
        </w:rPr>
        <w:t xml:space="preserve"> Therefore, there is a high need to seek guidance from professionals. </w:t>
      </w:r>
    </w:p>
    <w:p w14:paraId="7DE83B2C" w14:textId="77777777" w:rsidR="00304E60" w:rsidRPr="00F30418" w:rsidRDefault="00304E60" w:rsidP="00F30418">
      <w:pPr>
        <w:spacing w:after="0" w:line="480" w:lineRule="auto"/>
        <w:rPr>
          <w:rFonts w:cs="Times New Roman"/>
          <w:color w:val="000000" w:themeColor="text1"/>
          <w:szCs w:val="24"/>
        </w:rPr>
      </w:pPr>
    </w:p>
    <w:p w14:paraId="5133113A" w14:textId="48E1EEC8" w:rsidR="00304E60" w:rsidRPr="00F30418" w:rsidRDefault="00EA727F" w:rsidP="00F30418">
      <w:pPr>
        <w:spacing w:after="0" w:line="480" w:lineRule="auto"/>
        <w:rPr>
          <w:rFonts w:cs="Times New Roman"/>
          <w:b/>
          <w:color w:val="000000" w:themeColor="text1"/>
          <w:szCs w:val="24"/>
          <w:u w:val="single"/>
        </w:rPr>
      </w:pPr>
      <w:r w:rsidRPr="00F30418">
        <w:rPr>
          <w:rFonts w:cs="Times New Roman"/>
          <w:b/>
          <w:color w:val="000000" w:themeColor="text1"/>
          <w:szCs w:val="24"/>
          <w:u w:val="single"/>
        </w:rPr>
        <w:t>The Other Side</w:t>
      </w:r>
    </w:p>
    <w:p w14:paraId="2F28BCDB" w14:textId="13FB0BAB" w:rsidR="00304E60"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ab/>
      </w:r>
      <w:r w:rsidR="00393CB9" w:rsidRPr="00F30418">
        <w:rPr>
          <w:rFonts w:cs="Times New Roman"/>
          <w:color w:val="000000" w:themeColor="text1"/>
          <w:szCs w:val="24"/>
        </w:rPr>
        <w:t>Although the main factors of students loan tend to have a negative effect, there are some positive aspects of student loans as well that cannot be neglected.</w:t>
      </w:r>
      <w:r w:rsidR="009263F0" w:rsidRPr="00F30418">
        <w:rPr>
          <w:rFonts w:cs="Times New Roman"/>
          <w:color w:val="000000" w:themeColor="text1"/>
          <w:szCs w:val="24"/>
        </w:rPr>
        <w:t xml:space="preserve"> There is no doubt that student loans tend to hold back borrowers in terms of finance</w:t>
      </w:r>
      <w:r w:rsidR="00936AB4">
        <w:rPr>
          <w:rFonts w:cs="Times New Roman"/>
          <w:color w:val="000000" w:themeColor="text1"/>
          <w:szCs w:val="24"/>
        </w:rPr>
        <w:t xml:space="preserve"> (</w:t>
      </w:r>
      <w:r w:rsidR="00936AB4" w:rsidRPr="00F30418">
        <w:rPr>
          <w:rFonts w:cs="Times New Roman"/>
          <w:color w:val="000000" w:themeColor="text1"/>
          <w:szCs w:val="24"/>
          <w:shd w:val="clear" w:color="auto" w:fill="FFFFFF"/>
        </w:rPr>
        <w:t>Baum</w:t>
      </w:r>
      <w:r w:rsidR="00936AB4">
        <w:rPr>
          <w:rFonts w:cs="Times New Roman"/>
          <w:color w:val="000000" w:themeColor="text1"/>
          <w:szCs w:val="24"/>
          <w:shd w:val="clear" w:color="auto" w:fill="FFFFFF"/>
        </w:rPr>
        <w:t>, 2015)</w:t>
      </w:r>
      <w:r w:rsidR="009263F0" w:rsidRPr="00F30418">
        <w:rPr>
          <w:rFonts w:cs="Times New Roman"/>
          <w:color w:val="000000" w:themeColor="text1"/>
          <w:szCs w:val="24"/>
        </w:rPr>
        <w:t>.</w:t>
      </w:r>
      <w:r w:rsidR="00E861BB" w:rsidRPr="00F30418">
        <w:rPr>
          <w:rFonts w:cs="Times New Roman"/>
          <w:color w:val="000000" w:themeColor="text1"/>
          <w:szCs w:val="24"/>
        </w:rPr>
        <w:t xml:space="preserve"> When it comes to the U.S. economy, there may be some positive side of student debt.</w:t>
      </w:r>
      <w:r w:rsidR="00DD1E84" w:rsidRPr="00F30418">
        <w:rPr>
          <w:rFonts w:cs="Times New Roman"/>
          <w:color w:val="000000" w:themeColor="text1"/>
          <w:szCs w:val="24"/>
        </w:rPr>
        <w:t xml:space="preserve"> Student debt is undoubtedly a tool that is quite helpful for a number of Americans to access a college education.</w:t>
      </w:r>
      <w:r w:rsidR="00A442E7" w:rsidRPr="00F30418">
        <w:rPr>
          <w:rFonts w:cs="Times New Roman"/>
          <w:color w:val="000000" w:themeColor="text1"/>
          <w:szCs w:val="24"/>
        </w:rPr>
        <w:t xml:space="preserve"> One of the most </w:t>
      </w:r>
      <w:r w:rsidR="00A442E7" w:rsidRPr="00F30418">
        <w:rPr>
          <w:rFonts w:cs="Times New Roman"/>
          <w:color w:val="000000" w:themeColor="text1"/>
          <w:szCs w:val="24"/>
        </w:rPr>
        <w:lastRenderedPageBreak/>
        <w:t>significant aspects of student loan is that it results in higher incomes.</w:t>
      </w:r>
      <w:r w:rsidR="008C2302" w:rsidRPr="00F30418">
        <w:rPr>
          <w:rFonts w:cs="Times New Roman"/>
          <w:color w:val="000000" w:themeColor="text1"/>
          <w:szCs w:val="24"/>
        </w:rPr>
        <w:t xml:space="preserve"> When it comes to the workers that attain a degree of bachelors, they gain a minimum of $1 million in lifetime earnings.</w:t>
      </w:r>
      <w:r w:rsidR="00E1155B" w:rsidRPr="00F30418">
        <w:rPr>
          <w:rFonts w:cs="Times New Roman"/>
          <w:color w:val="000000" w:themeColor="text1"/>
          <w:szCs w:val="24"/>
        </w:rPr>
        <w:t xml:space="preserve"> There is no doubt </w:t>
      </w:r>
      <w:r w:rsidR="00DC0F08" w:rsidRPr="00F30418">
        <w:rPr>
          <w:rFonts w:cs="Times New Roman"/>
          <w:color w:val="000000" w:themeColor="text1"/>
          <w:szCs w:val="24"/>
        </w:rPr>
        <w:t>that the higher income indicates that such graduates will be having more money to spend in their life</w:t>
      </w:r>
      <w:r w:rsidR="006F606A">
        <w:rPr>
          <w:rFonts w:cs="Times New Roman"/>
          <w:color w:val="000000" w:themeColor="text1"/>
          <w:szCs w:val="24"/>
        </w:rPr>
        <w:t xml:space="preserve"> (</w:t>
      </w:r>
      <w:r w:rsidR="006F606A" w:rsidRPr="00F30418">
        <w:rPr>
          <w:rFonts w:cs="Times New Roman"/>
          <w:color w:val="000000" w:themeColor="text1"/>
          <w:szCs w:val="24"/>
          <w:shd w:val="clear" w:color="auto" w:fill="FFFFFF"/>
        </w:rPr>
        <w:t>Webber</w:t>
      </w:r>
      <w:r w:rsidR="006F606A">
        <w:rPr>
          <w:rFonts w:cs="Times New Roman"/>
          <w:color w:val="000000" w:themeColor="text1"/>
          <w:szCs w:val="24"/>
          <w:shd w:val="clear" w:color="auto" w:fill="FFFFFF"/>
        </w:rPr>
        <w:t>, 2016)</w:t>
      </w:r>
      <w:r w:rsidR="00DC0F08" w:rsidRPr="00F30418">
        <w:rPr>
          <w:rFonts w:cs="Times New Roman"/>
          <w:color w:val="000000" w:themeColor="text1"/>
          <w:szCs w:val="24"/>
        </w:rPr>
        <w:t>.</w:t>
      </w:r>
      <w:r w:rsidR="009465C0" w:rsidRPr="00F30418">
        <w:rPr>
          <w:rFonts w:cs="Times New Roman"/>
          <w:color w:val="000000" w:themeColor="text1"/>
          <w:szCs w:val="24"/>
        </w:rPr>
        <w:t xml:space="preserve"> The increase in the number of </w:t>
      </w:r>
      <w:r w:rsidR="00296EF9" w:rsidRPr="00F30418">
        <w:rPr>
          <w:rFonts w:cs="Times New Roman"/>
          <w:color w:val="000000" w:themeColor="text1"/>
          <w:szCs w:val="24"/>
        </w:rPr>
        <w:t>jobs result</w:t>
      </w:r>
      <w:r w:rsidR="00CB09F8" w:rsidRPr="00F30418">
        <w:rPr>
          <w:rFonts w:cs="Times New Roman"/>
          <w:color w:val="000000" w:themeColor="text1"/>
          <w:szCs w:val="24"/>
        </w:rPr>
        <w:t>s</w:t>
      </w:r>
      <w:r w:rsidR="00296EF9" w:rsidRPr="00F30418">
        <w:rPr>
          <w:rFonts w:cs="Times New Roman"/>
          <w:color w:val="000000" w:themeColor="text1"/>
          <w:szCs w:val="24"/>
        </w:rPr>
        <w:t xml:space="preserve"> in making the business sector strong.</w:t>
      </w:r>
      <w:r w:rsidR="00CB09F8" w:rsidRPr="00F30418">
        <w:rPr>
          <w:rFonts w:cs="Times New Roman"/>
          <w:color w:val="000000" w:themeColor="text1"/>
          <w:szCs w:val="24"/>
        </w:rPr>
        <w:t xml:space="preserve"> </w:t>
      </w:r>
      <w:r w:rsidR="00287E93" w:rsidRPr="00F30418">
        <w:rPr>
          <w:rFonts w:cs="Times New Roman"/>
          <w:color w:val="000000" w:themeColor="text1"/>
          <w:szCs w:val="24"/>
        </w:rPr>
        <w:t xml:space="preserve">The increasing jobs allow a great number of individuals </w:t>
      </w:r>
      <w:r w:rsidR="00B66E94" w:rsidRPr="00F30418">
        <w:rPr>
          <w:rFonts w:cs="Times New Roman"/>
          <w:color w:val="000000" w:themeColor="text1"/>
          <w:szCs w:val="24"/>
        </w:rPr>
        <w:t>to earn incomes. This income results in putting the money back in the government and economy.</w:t>
      </w:r>
    </w:p>
    <w:p w14:paraId="0082CEA0" w14:textId="77777777" w:rsidR="00703232" w:rsidRPr="00F30418" w:rsidRDefault="00703232" w:rsidP="00F30418">
      <w:pPr>
        <w:spacing w:after="0" w:line="480" w:lineRule="auto"/>
        <w:rPr>
          <w:rFonts w:cs="Times New Roman"/>
          <w:color w:val="000000" w:themeColor="text1"/>
          <w:szCs w:val="24"/>
        </w:rPr>
      </w:pPr>
    </w:p>
    <w:p w14:paraId="353D772A" w14:textId="77777777" w:rsidR="00703232" w:rsidRPr="00F30418" w:rsidRDefault="00EA727F" w:rsidP="00F30418">
      <w:pPr>
        <w:spacing w:after="0" w:line="480" w:lineRule="auto"/>
        <w:rPr>
          <w:rFonts w:cs="Times New Roman"/>
          <w:b/>
          <w:color w:val="000000" w:themeColor="text1"/>
          <w:szCs w:val="24"/>
          <w:u w:val="single"/>
        </w:rPr>
      </w:pPr>
      <w:r w:rsidRPr="00F30418">
        <w:rPr>
          <w:rFonts w:cs="Times New Roman"/>
          <w:b/>
          <w:color w:val="000000" w:themeColor="text1"/>
          <w:szCs w:val="24"/>
          <w:u w:val="single"/>
        </w:rPr>
        <w:t>Conclusion</w:t>
      </w:r>
    </w:p>
    <w:p w14:paraId="3C117C2E" w14:textId="418527CF" w:rsidR="001D0447" w:rsidRPr="00F30418" w:rsidRDefault="00EA727F" w:rsidP="00F30418">
      <w:pPr>
        <w:spacing w:after="0" w:line="480" w:lineRule="auto"/>
        <w:rPr>
          <w:rFonts w:cs="Times New Roman"/>
          <w:color w:val="000000" w:themeColor="text1"/>
          <w:szCs w:val="24"/>
        </w:rPr>
      </w:pPr>
      <w:r w:rsidRPr="00F30418">
        <w:rPr>
          <w:rFonts w:cs="Times New Roman"/>
          <w:color w:val="000000" w:themeColor="text1"/>
          <w:szCs w:val="24"/>
        </w:rPr>
        <w:tab/>
      </w:r>
      <w:r w:rsidR="00D0486C" w:rsidRPr="00F30418">
        <w:rPr>
          <w:rFonts w:cs="Times New Roman"/>
          <w:color w:val="000000" w:themeColor="text1"/>
          <w:szCs w:val="24"/>
        </w:rPr>
        <w:t xml:space="preserve"> </w:t>
      </w:r>
      <w:r w:rsidR="003C2D59" w:rsidRPr="00F30418">
        <w:rPr>
          <w:rFonts w:cs="Times New Roman"/>
          <w:color w:val="000000" w:themeColor="text1"/>
          <w:szCs w:val="24"/>
        </w:rPr>
        <w:t>Student loan regardless of helping students also plays a vital role in increasing the de</w:t>
      </w:r>
      <w:r w:rsidR="002109DE" w:rsidRPr="00F30418">
        <w:rPr>
          <w:rFonts w:cs="Times New Roman"/>
          <w:color w:val="000000" w:themeColor="text1"/>
          <w:szCs w:val="24"/>
        </w:rPr>
        <w:t>b</w:t>
      </w:r>
      <w:r w:rsidR="003C2D59" w:rsidRPr="00F30418">
        <w:rPr>
          <w:rFonts w:cs="Times New Roman"/>
          <w:color w:val="000000" w:themeColor="text1"/>
          <w:szCs w:val="24"/>
        </w:rPr>
        <w:t>t with the passage of time</w:t>
      </w:r>
      <w:r w:rsidR="00F00607" w:rsidRPr="00F30418">
        <w:rPr>
          <w:rFonts w:cs="Times New Roman"/>
          <w:color w:val="000000" w:themeColor="text1"/>
          <w:szCs w:val="24"/>
        </w:rPr>
        <w:t>. It must be taken into consideration that if the loan is not paid within the short time period, it may result in incrementing the value. Hence, it will become more than difficult for any student who has borrowed the loans to pay for his/her tuition.</w:t>
      </w:r>
      <w:r w:rsidR="00556947" w:rsidRPr="00F30418">
        <w:rPr>
          <w:rFonts w:cs="Times New Roman"/>
          <w:color w:val="000000" w:themeColor="text1"/>
          <w:szCs w:val="24"/>
        </w:rPr>
        <w:t xml:space="preserve"> There is a high need to understand that an increase in student loan tends to result in pushing down homeownership rates. Studies and research show that a number of young individuals tend to view students like a major impediment to home buying.</w:t>
      </w:r>
      <w:r w:rsidR="002D2176" w:rsidRPr="00F30418">
        <w:rPr>
          <w:rFonts w:cs="Times New Roman"/>
          <w:color w:val="000000" w:themeColor="text1"/>
          <w:szCs w:val="24"/>
        </w:rPr>
        <w:t xml:space="preserve"> One thing that must be taken into consideration is the fact that such wealth equivalent to what a person can acquire over a lifetime. There is a high need to understand the fact that such a loss could have been invested in a small home that may help to earn a passive </w:t>
      </w:r>
      <w:r w:rsidR="00716147" w:rsidRPr="00F30418">
        <w:rPr>
          <w:rFonts w:cs="Times New Roman"/>
          <w:color w:val="000000" w:themeColor="text1"/>
          <w:szCs w:val="24"/>
        </w:rPr>
        <w:t>income</w:t>
      </w:r>
      <w:r w:rsidR="002D2176" w:rsidRPr="00F30418">
        <w:rPr>
          <w:rFonts w:cs="Times New Roman"/>
          <w:color w:val="000000" w:themeColor="text1"/>
          <w:szCs w:val="24"/>
        </w:rPr>
        <w:t>.</w:t>
      </w:r>
      <w:r w:rsidR="00B5252D" w:rsidRPr="00F30418">
        <w:rPr>
          <w:rFonts w:cs="Times New Roman"/>
          <w:color w:val="000000" w:themeColor="text1"/>
          <w:szCs w:val="24"/>
        </w:rPr>
        <w:t xml:space="preserve"> In the world where workers tend to switch jobs an average of each 4.4 years, such needs or desires for shifting careers on a dime may be hampered due to the burden of debt</w:t>
      </w:r>
    </w:p>
    <w:p w14:paraId="2EA17D96" w14:textId="0ACDCEBD" w:rsidR="00B30CA8" w:rsidRPr="00F30418" w:rsidRDefault="00713039" w:rsidP="00F30418">
      <w:pPr>
        <w:spacing w:after="0" w:line="480" w:lineRule="auto"/>
        <w:rPr>
          <w:rFonts w:cs="Times New Roman"/>
          <w:color w:val="000000" w:themeColor="text1"/>
          <w:szCs w:val="24"/>
        </w:rPr>
      </w:pPr>
      <w:r w:rsidRPr="00F30418">
        <w:rPr>
          <w:rFonts w:cs="Times New Roman"/>
          <w:color w:val="000000" w:themeColor="text1"/>
          <w:szCs w:val="24"/>
        </w:rPr>
        <w:tab/>
      </w:r>
      <w:r w:rsidR="00EA727F" w:rsidRPr="00F30418">
        <w:rPr>
          <w:rFonts w:cs="Times New Roman"/>
          <w:color w:val="000000" w:themeColor="text1"/>
          <w:szCs w:val="24"/>
        </w:rPr>
        <w:t>There is no doubt that a large number of people are satisfied and fulfilled by their careers. However, it must be taken into consideration that there are a number of others who tend to despite their jobs but are seen stuck in a type of indentured servitude.</w:t>
      </w:r>
      <w:r w:rsidR="00CD74B9" w:rsidRPr="00F30418">
        <w:rPr>
          <w:rFonts w:cs="Times New Roman"/>
          <w:color w:val="000000" w:themeColor="text1"/>
          <w:szCs w:val="24"/>
        </w:rPr>
        <w:t xml:space="preserve"> In most of the scenarios, </w:t>
      </w:r>
      <w:r w:rsidR="00CD74B9" w:rsidRPr="00F30418">
        <w:rPr>
          <w:rFonts w:cs="Times New Roman"/>
          <w:color w:val="000000" w:themeColor="text1"/>
          <w:szCs w:val="24"/>
        </w:rPr>
        <w:lastRenderedPageBreak/>
        <w:t xml:space="preserve">the new graduates tend to delay their marriage, because of the </w:t>
      </w:r>
      <w:r w:rsidR="00E43336">
        <w:rPr>
          <w:rFonts w:cs="Times New Roman"/>
          <w:color w:val="000000" w:themeColor="text1"/>
          <w:szCs w:val="24"/>
        </w:rPr>
        <w:t>debt</w:t>
      </w:r>
      <w:r w:rsidR="00B01907" w:rsidRPr="00F30418">
        <w:rPr>
          <w:rFonts w:cs="Times New Roman"/>
          <w:color w:val="000000" w:themeColor="text1"/>
          <w:szCs w:val="24"/>
        </w:rPr>
        <w:t xml:space="preserve">. In a nutshell, it can be assumed that the student loan debt is undoubtedly the biggest enemy for career flexibility. </w:t>
      </w:r>
      <w:r w:rsidR="00724916" w:rsidRPr="00F30418">
        <w:rPr>
          <w:rFonts w:cs="Times New Roman"/>
          <w:color w:val="000000" w:themeColor="text1"/>
          <w:szCs w:val="24"/>
        </w:rPr>
        <w:t>Studies and research show that more than 23 percent of graduated tends to choose for putting off having kids until the student loans are paid off.</w:t>
      </w:r>
      <w:r w:rsidR="00DD1962" w:rsidRPr="00F30418">
        <w:rPr>
          <w:rFonts w:cs="Times New Roman"/>
          <w:color w:val="000000" w:themeColor="text1"/>
          <w:szCs w:val="24"/>
        </w:rPr>
        <w:t xml:space="preserve"> Even in the developed counties like the United States, when people intend to pay for services and goods, the outcomes of </w:t>
      </w:r>
      <w:r w:rsidR="002109DE" w:rsidRPr="00F30418">
        <w:rPr>
          <w:rFonts w:cs="Times New Roman"/>
          <w:color w:val="000000" w:themeColor="text1"/>
          <w:szCs w:val="24"/>
        </w:rPr>
        <w:t>this result</w:t>
      </w:r>
      <w:r w:rsidR="00DD1962" w:rsidRPr="00F30418">
        <w:rPr>
          <w:rFonts w:cs="Times New Roman"/>
          <w:color w:val="000000" w:themeColor="text1"/>
          <w:szCs w:val="24"/>
        </w:rPr>
        <w:t xml:space="preserve"> in keeping the economy growing and running. Therefore, when it comes to a consumer-driven economy like the U.S., less spending tends to mean lower profits and revenues</w:t>
      </w:r>
      <w:r w:rsidR="002323F4" w:rsidRPr="00F30418">
        <w:rPr>
          <w:rFonts w:cs="Times New Roman"/>
          <w:color w:val="000000" w:themeColor="text1"/>
          <w:szCs w:val="24"/>
        </w:rPr>
        <w:t>.</w:t>
      </w:r>
      <w:r w:rsidR="00305A53" w:rsidRPr="00F30418">
        <w:rPr>
          <w:rFonts w:cs="Times New Roman"/>
          <w:color w:val="000000" w:themeColor="text1"/>
          <w:szCs w:val="24"/>
        </w:rPr>
        <w:t xml:space="preserve"> When it comes to the workers that attain a degree of bachelors, they gain a minimum of $1 million in lifetime earnings.</w:t>
      </w:r>
      <w:r w:rsidR="00B5252D" w:rsidRPr="00F30418">
        <w:rPr>
          <w:rFonts w:cs="Times New Roman"/>
          <w:color w:val="000000" w:themeColor="text1"/>
          <w:szCs w:val="24"/>
        </w:rPr>
        <w:t xml:space="preserve"> </w:t>
      </w:r>
    </w:p>
    <w:p w14:paraId="60087233" w14:textId="41A49202" w:rsidR="00F30418" w:rsidRPr="00F30418" w:rsidRDefault="00F30418" w:rsidP="00F30418">
      <w:pPr>
        <w:spacing w:after="0" w:line="480" w:lineRule="auto"/>
        <w:rPr>
          <w:rFonts w:cs="Times New Roman"/>
          <w:color w:val="000000" w:themeColor="text1"/>
          <w:szCs w:val="24"/>
        </w:rPr>
      </w:pPr>
      <w:r w:rsidRPr="00F30418">
        <w:rPr>
          <w:rFonts w:cs="Times New Roman"/>
          <w:color w:val="000000" w:themeColor="text1"/>
          <w:szCs w:val="24"/>
        </w:rPr>
        <w:br w:type="page"/>
      </w:r>
    </w:p>
    <w:p w14:paraId="6182338D" w14:textId="414D6629" w:rsidR="00B30CA8" w:rsidRPr="00F30418" w:rsidRDefault="00F30418" w:rsidP="00F30418">
      <w:pPr>
        <w:spacing w:after="0" w:line="480" w:lineRule="auto"/>
        <w:jc w:val="center"/>
        <w:rPr>
          <w:rFonts w:cs="Times New Roman"/>
          <w:color w:val="000000" w:themeColor="text1"/>
          <w:szCs w:val="24"/>
        </w:rPr>
      </w:pPr>
      <w:r w:rsidRPr="00F30418">
        <w:rPr>
          <w:rFonts w:cs="Times New Roman"/>
          <w:color w:val="000000" w:themeColor="text1"/>
          <w:szCs w:val="24"/>
        </w:rPr>
        <w:lastRenderedPageBreak/>
        <w:t>Work Cited</w:t>
      </w:r>
    </w:p>
    <w:p w14:paraId="02BF0C01" w14:textId="77777777" w:rsidR="00F30418" w:rsidRPr="00F30418" w:rsidRDefault="00F30418" w:rsidP="00F30418">
      <w:pPr>
        <w:spacing w:after="0" w:line="480" w:lineRule="auto"/>
        <w:ind w:left="720" w:hanging="720"/>
        <w:rPr>
          <w:rFonts w:cs="Times New Roman"/>
          <w:color w:val="000000" w:themeColor="text1"/>
          <w:szCs w:val="24"/>
          <w:shd w:val="clear" w:color="auto" w:fill="FFFFFF"/>
        </w:rPr>
      </w:pPr>
      <w:proofErr w:type="gramStart"/>
      <w:r w:rsidRPr="00F30418">
        <w:rPr>
          <w:rFonts w:cs="Times New Roman"/>
          <w:color w:val="000000" w:themeColor="text1"/>
          <w:szCs w:val="24"/>
          <w:shd w:val="clear" w:color="auto" w:fill="FFFFFF"/>
        </w:rPr>
        <w:t xml:space="preserve">Barr, Andrew, Kelli Bird, and Benjamin L. </w:t>
      </w:r>
      <w:proofErr w:type="spellStart"/>
      <w:r w:rsidRPr="00F30418">
        <w:rPr>
          <w:rFonts w:cs="Times New Roman"/>
          <w:color w:val="000000" w:themeColor="text1"/>
          <w:szCs w:val="24"/>
          <w:shd w:val="clear" w:color="auto" w:fill="FFFFFF"/>
        </w:rPr>
        <w:t>Castleman</w:t>
      </w:r>
      <w:proofErr w:type="spellEnd"/>
      <w:r w:rsidRPr="00F30418">
        <w:rPr>
          <w:rFonts w:cs="Times New Roman"/>
          <w:color w:val="000000" w:themeColor="text1"/>
          <w:szCs w:val="24"/>
          <w:shd w:val="clear" w:color="auto" w:fill="FFFFFF"/>
        </w:rPr>
        <w:t>.</w:t>
      </w:r>
      <w:proofErr w:type="gramEnd"/>
      <w:r w:rsidRPr="00F30418">
        <w:rPr>
          <w:rFonts w:cs="Times New Roman"/>
          <w:color w:val="000000" w:themeColor="text1"/>
          <w:szCs w:val="24"/>
          <w:shd w:val="clear" w:color="auto" w:fill="FFFFFF"/>
        </w:rPr>
        <w:t xml:space="preserve"> </w:t>
      </w:r>
      <w:proofErr w:type="gramStart"/>
      <w:r w:rsidRPr="00F30418">
        <w:rPr>
          <w:rFonts w:cs="Times New Roman"/>
          <w:color w:val="000000" w:themeColor="text1"/>
          <w:szCs w:val="24"/>
          <w:shd w:val="clear" w:color="auto" w:fill="FFFFFF"/>
        </w:rPr>
        <w:t>"Prompting active choice among high-risk borrowers: Evidence from a student loan counseling experiment."</w:t>
      </w:r>
      <w:proofErr w:type="gramEnd"/>
      <w:r w:rsidRPr="00F30418">
        <w:rPr>
          <w:rFonts w:cs="Times New Roman"/>
          <w:color w:val="000000" w:themeColor="text1"/>
          <w:szCs w:val="24"/>
          <w:shd w:val="clear" w:color="auto" w:fill="FFFFFF"/>
        </w:rPr>
        <w:t> </w:t>
      </w:r>
      <w:r w:rsidRPr="00F30418">
        <w:rPr>
          <w:rFonts w:cs="Times New Roman"/>
          <w:i/>
          <w:iCs/>
          <w:color w:val="000000" w:themeColor="text1"/>
          <w:szCs w:val="24"/>
          <w:shd w:val="clear" w:color="auto" w:fill="FFFFFF"/>
        </w:rPr>
        <w:t xml:space="preserve">Charlottesville, VA: </w:t>
      </w:r>
      <w:proofErr w:type="spellStart"/>
      <w:r w:rsidRPr="00F30418">
        <w:rPr>
          <w:rFonts w:cs="Times New Roman"/>
          <w:i/>
          <w:iCs/>
          <w:color w:val="000000" w:themeColor="text1"/>
          <w:szCs w:val="24"/>
          <w:shd w:val="clear" w:color="auto" w:fill="FFFFFF"/>
        </w:rPr>
        <w:t>EdPolicyWorks</w:t>
      </w:r>
      <w:proofErr w:type="spellEnd"/>
      <w:r w:rsidRPr="00F30418">
        <w:rPr>
          <w:rFonts w:cs="Times New Roman"/>
          <w:i/>
          <w:iCs/>
          <w:color w:val="000000" w:themeColor="text1"/>
          <w:szCs w:val="24"/>
          <w:shd w:val="clear" w:color="auto" w:fill="FFFFFF"/>
        </w:rPr>
        <w:t xml:space="preserve"> Working Paper</w:t>
      </w:r>
      <w:r w:rsidRPr="00F30418">
        <w:rPr>
          <w:rFonts w:cs="Times New Roman"/>
          <w:color w:val="000000" w:themeColor="text1"/>
          <w:szCs w:val="24"/>
          <w:shd w:val="clear" w:color="auto" w:fill="FFFFFF"/>
        </w:rPr>
        <w:t> (2016).</w:t>
      </w:r>
    </w:p>
    <w:p w14:paraId="763C323D" w14:textId="77777777" w:rsidR="00F30418" w:rsidRPr="00F30418" w:rsidRDefault="00F30418" w:rsidP="00F30418">
      <w:pPr>
        <w:spacing w:after="0" w:line="480" w:lineRule="auto"/>
        <w:ind w:left="720" w:hanging="720"/>
        <w:rPr>
          <w:rFonts w:cs="Times New Roman"/>
          <w:color w:val="000000" w:themeColor="text1"/>
          <w:szCs w:val="24"/>
          <w:shd w:val="clear" w:color="auto" w:fill="FFFFFF"/>
        </w:rPr>
      </w:pPr>
      <w:r w:rsidRPr="00F30418">
        <w:rPr>
          <w:rFonts w:cs="Times New Roman"/>
          <w:color w:val="000000" w:themeColor="text1"/>
          <w:szCs w:val="24"/>
          <w:shd w:val="clear" w:color="auto" w:fill="FFFFFF"/>
        </w:rPr>
        <w:t xml:space="preserve">Baum, Sandy. "Does Increasing Reliance on Student Debt Explain Declines in Entrepreneurial Activity? </w:t>
      </w:r>
      <w:proofErr w:type="gramStart"/>
      <w:r w:rsidRPr="00F30418">
        <w:rPr>
          <w:rFonts w:cs="Times New Roman"/>
          <w:color w:val="000000" w:themeColor="text1"/>
          <w:szCs w:val="24"/>
          <w:shd w:val="clear" w:color="auto" w:fill="FFFFFF"/>
        </w:rPr>
        <w:t>Posing the Question, Gathering Evidence, Considering Policy Options.</w:t>
      </w:r>
      <w:proofErr w:type="gramEnd"/>
      <w:r w:rsidRPr="00F30418">
        <w:rPr>
          <w:rFonts w:cs="Times New Roman"/>
          <w:color w:val="000000" w:themeColor="text1"/>
          <w:szCs w:val="24"/>
          <w:shd w:val="clear" w:color="auto" w:fill="FFFFFF"/>
        </w:rPr>
        <w:t xml:space="preserve"> </w:t>
      </w:r>
      <w:proofErr w:type="gramStart"/>
      <w:r w:rsidRPr="00F30418">
        <w:rPr>
          <w:rFonts w:cs="Times New Roman"/>
          <w:color w:val="000000" w:themeColor="text1"/>
          <w:szCs w:val="24"/>
          <w:shd w:val="clear" w:color="auto" w:fill="FFFFFF"/>
        </w:rPr>
        <w:t>Research Report."</w:t>
      </w:r>
      <w:proofErr w:type="gramEnd"/>
      <w:r w:rsidRPr="00F30418">
        <w:rPr>
          <w:rFonts w:cs="Times New Roman"/>
          <w:color w:val="000000" w:themeColor="text1"/>
          <w:szCs w:val="24"/>
          <w:shd w:val="clear" w:color="auto" w:fill="FFFFFF"/>
        </w:rPr>
        <w:t> </w:t>
      </w:r>
      <w:proofErr w:type="gramStart"/>
      <w:r w:rsidRPr="00F30418">
        <w:rPr>
          <w:rFonts w:cs="Times New Roman"/>
          <w:i/>
          <w:iCs/>
          <w:color w:val="000000" w:themeColor="text1"/>
          <w:szCs w:val="24"/>
          <w:shd w:val="clear" w:color="auto" w:fill="FFFFFF"/>
        </w:rPr>
        <w:t>Urban Institute</w:t>
      </w:r>
      <w:r w:rsidRPr="00F30418">
        <w:rPr>
          <w:rFonts w:cs="Times New Roman"/>
          <w:color w:val="000000" w:themeColor="text1"/>
          <w:szCs w:val="24"/>
          <w:shd w:val="clear" w:color="auto" w:fill="FFFFFF"/>
        </w:rPr>
        <w:t> (2015).</w:t>
      </w:r>
      <w:proofErr w:type="gramEnd"/>
    </w:p>
    <w:p w14:paraId="7E6050FC" w14:textId="77777777" w:rsidR="00F30418" w:rsidRPr="00F30418" w:rsidRDefault="00F30418" w:rsidP="00F30418">
      <w:pPr>
        <w:spacing w:after="0" w:line="480" w:lineRule="auto"/>
        <w:ind w:left="720" w:hanging="720"/>
        <w:rPr>
          <w:rFonts w:cs="Times New Roman"/>
          <w:color w:val="000000" w:themeColor="text1"/>
          <w:szCs w:val="24"/>
          <w:shd w:val="clear" w:color="auto" w:fill="FFFFFF"/>
        </w:rPr>
      </w:pPr>
      <w:proofErr w:type="spellStart"/>
      <w:proofErr w:type="gramStart"/>
      <w:r w:rsidRPr="00F30418">
        <w:rPr>
          <w:rFonts w:cs="Times New Roman"/>
          <w:color w:val="000000" w:themeColor="text1"/>
          <w:szCs w:val="24"/>
          <w:shd w:val="clear" w:color="auto" w:fill="FFFFFF"/>
        </w:rPr>
        <w:t>Callender</w:t>
      </w:r>
      <w:proofErr w:type="spellEnd"/>
      <w:r w:rsidRPr="00F30418">
        <w:rPr>
          <w:rFonts w:cs="Times New Roman"/>
          <w:color w:val="000000" w:themeColor="text1"/>
          <w:szCs w:val="24"/>
          <w:shd w:val="clear" w:color="auto" w:fill="FFFFFF"/>
        </w:rPr>
        <w:t>, Claire, and Geoff Mason.</w:t>
      </w:r>
      <w:proofErr w:type="gramEnd"/>
      <w:r w:rsidRPr="00F30418">
        <w:rPr>
          <w:rFonts w:cs="Times New Roman"/>
          <w:color w:val="000000" w:themeColor="text1"/>
          <w:szCs w:val="24"/>
          <w:shd w:val="clear" w:color="auto" w:fill="FFFFFF"/>
        </w:rPr>
        <w:t xml:space="preserve"> "Does student loan debt deter higher education participation? </w:t>
      </w:r>
      <w:proofErr w:type="gramStart"/>
      <w:r w:rsidRPr="00F30418">
        <w:rPr>
          <w:rFonts w:cs="Times New Roman"/>
          <w:color w:val="000000" w:themeColor="text1"/>
          <w:szCs w:val="24"/>
          <w:shd w:val="clear" w:color="auto" w:fill="FFFFFF"/>
        </w:rPr>
        <w:t>New evidence from England."</w:t>
      </w:r>
      <w:proofErr w:type="gramEnd"/>
      <w:r w:rsidRPr="00F30418">
        <w:rPr>
          <w:rFonts w:cs="Times New Roman"/>
          <w:color w:val="000000" w:themeColor="text1"/>
          <w:szCs w:val="24"/>
          <w:shd w:val="clear" w:color="auto" w:fill="FFFFFF"/>
        </w:rPr>
        <w:t> </w:t>
      </w:r>
      <w:r w:rsidRPr="00F30418">
        <w:rPr>
          <w:rFonts w:cs="Times New Roman"/>
          <w:i/>
          <w:iCs/>
          <w:color w:val="000000" w:themeColor="text1"/>
          <w:szCs w:val="24"/>
          <w:shd w:val="clear" w:color="auto" w:fill="FFFFFF"/>
        </w:rPr>
        <w:t>The ANNALS of the American Academy of Political and Social Science</w:t>
      </w:r>
      <w:r w:rsidRPr="00F30418">
        <w:rPr>
          <w:rFonts w:cs="Times New Roman"/>
          <w:color w:val="000000" w:themeColor="text1"/>
          <w:szCs w:val="24"/>
          <w:shd w:val="clear" w:color="auto" w:fill="FFFFFF"/>
        </w:rPr>
        <w:t> 671.1 (2017): 20-48.</w:t>
      </w:r>
    </w:p>
    <w:p w14:paraId="500FCA02" w14:textId="77777777" w:rsidR="00F30418" w:rsidRPr="00F30418" w:rsidRDefault="00F30418" w:rsidP="00F30418">
      <w:pPr>
        <w:spacing w:after="0" w:line="480" w:lineRule="auto"/>
        <w:ind w:left="720" w:hanging="720"/>
        <w:rPr>
          <w:rFonts w:cs="Times New Roman"/>
          <w:color w:val="000000" w:themeColor="text1"/>
          <w:szCs w:val="24"/>
          <w:shd w:val="clear" w:color="auto" w:fill="FFFFFF"/>
        </w:rPr>
      </w:pPr>
      <w:proofErr w:type="spellStart"/>
      <w:proofErr w:type="gramStart"/>
      <w:r w:rsidRPr="00F30418">
        <w:rPr>
          <w:rFonts w:cs="Times New Roman"/>
          <w:color w:val="000000" w:themeColor="text1"/>
          <w:szCs w:val="24"/>
          <w:shd w:val="clear" w:color="auto" w:fill="FFFFFF"/>
        </w:rPr>
        <w:t>Esson</w:t>
      </w:r>
      <w:proofErr w:type="spellEnd"/>
      <w:r w:rsidRPr="00F30418">
        <w:rPr>
          <w:rFonts w:cs="Times New Roman"/>
          <w:color w:val="000000" w:themeColor="text1"/>
          <w:szCs w:val="24"/>
          <w:shd w:val="clear" w:color="auto" w:fill="FFFFFF"/>
        </w:rPr>
        <w:t xml:space="preserve">, James, and Hubert </w:t>
      </w:r>
      <w:proofErr w:type="spellStart"/>
      <w:r w:rsidRPr="00F30418">
        <w:rPr>
          <w:rFonts w:cs="Times New Roman"/>
          <w:color w:val="000000" w:themeColor="text1"/>
          <w:szCs w:val="24"/>
          <w:shd w:val="clear" w:color="auto" w:fill="FFFFFF"/>
        </w:rPr>
        <w:t>Ertl</w:t>
      </w:r>
      <w:proofErr w:type="spellEnd"/>
      <w:r w:rsidRPr="00F30418">
        <w:rPr>
          <w:rFonts w:cs="Times New Roman"/>
          <w:color w:val="000000" w:themeColor="text1"/>
          <w:szCs w:val="24"/>
          <w:shd w:val="clear" w:color="auto" w:fill="FFFFFF"/>
        </w:rPr>
        <w:t>.</w:t>
      </w:r>
      <w:proofErr w:type="gramEnd"/>
      <w:r w:rsidRPr="00F30418">
        <w:rPr>
          <w:rFonts w:cs="Times New Roman"/>
          <w:color w:val="000000" w:themeColor="text1"/>
          <w:szCs w:val="24"/>
          <w:shd w:val="clear" w:color="auto" w:fill="FFFFFF"/>
        </w:rPr>
        <w:t xml:space="preserve"> "No point worrying? </w:t>
      </w:r>
      <w:proofErr w:type="gramStart"/>
      <w:r w:rsidRPr="00F30418">
        <w:rPr>
          <w:rFonts w:cs="Times New Roman"/>
          <w:color w:val="000000" w:themeColor="text1"/>
          <w:szCs w:val="24"/>
          <w:shd w:val="clear" w:color="auto" w:fill="FFFFFF"/>
        </w:rPr>
        <w:t>Potential undergraduates, study-related debt, and the financial allure of higher education."</w:t>
      </w:r>
      <w:proofErr w:type="gramEnd"/>
      <w:r w:rsidRPr="00F30418">
        <w:rPr>
          <w:rFonts w:cs="Times New Roman"/>
          <w:color w:val="000000" w:themeColor="text1"/>
          <w:szCs w:val="24"/>
          <w:shd w:val="clear" w:color="auto" w:fill="FFFFFF"/>
        </w:rPr>
        <w:t> </w:t>
      </w:r>
      <w:r w:rsidRPr="00F30418">
        <w:rPr>
          <w:rFonts w:cs="Times New Roman"/>
          <w:i/>
          <w:iCs/>
          <w:color w:val="000000" w:themeColor="text1"/>
          <w:szCs w:val="24"/>
          <w:shd w:val="clear" w:color="auto" w:fill="FFFFFF"/>
        </w:rPr>
        <w:t>Studies in Higher Education</w:t>
      </w:r>
      <w:r w:rsidRPr="00F30418">
        <w:rPr>
          <w:rFonts w:cs="Times New Roman"/>
          <w:color w:val="000000" w:themeColor="text1"/>
          <w:szCs w:val="24"/>
          <w:shd w:val="clear" w:color="auto" w:fill="FFFFFF"/>
        </w:rPr>
        <w:t> 41.7 (2016): 1265-1280.</w:t>
      </w:r>
    </w:p>
    <w:p w14:paraId="08C58F50" w14:textId="77777777" w:rsidR="00F30418" w:rsidRPr="00F30418" w:rsidRDefault="00F30418" w:rsidP="00F30418">
      <w:pPr>
        <w:spacing w:after="0" w:line="480" w:lineRule="auto"/>
        <w:ind w:left="720" w:hanging="720"/>
        <w:rPr>
          <w:rFonts w:cs="Times New Roman"/>
          <w:color w:val="000000" w:themeColor="text1"/>
          <w:szCs w:val="24"/>
        </w:rPr>
      </w:pPr>
      <w:proofErr w:type="spellStart"/>
      <w:r w:rsidRPr="00F30418">
        <w:rPr>
          <w:rFonts w:cs="Times New Roman"/>
          <w:color w:val="000000" w:themeColor="text1"/>
          <w:szCs w:val="24"/>
          <w:shd w:val="clear" w:color="auto" w:fill="FFFFFF"/>
        </w:rPr>
        <w:t>Gicheva</w:t>
      </w:r>
      <w:proofErr w:type="spellEnd"/>
      <w:r w:rsidRPr="00F30418">
        <w:rPr>
          <w:rFonts w:cs="Times New Roman"/>
          <w:color w:val="000000" w:themeColor="text1"/>
          <w:szCs w:val="24"/>
          <w:shd w:val="clear" w:color="auto" w:fill="FFFFFF"/>
        </w:rPr>
        <w:t xml:space="preserve">, Dora. </w:t>
      </w:r>
      <w:proofErr w:type="gramStart"/>
      <w:r w:rsidRPr="00F30418">
        <w:rPr>
          <w:rFonts w:cs="Times New Roman"/>
          <w:color w:val="000000" w:themeColor="text1"/>
          <w:szCs w:val="24"/>
          <w:shd w:val="clear" w:color="auto" w:fill="FFFFFF"/>
        </w:rPr>
        <w:t>"Student loans or marriage?</w:t>
      </w:r>
      <w:proofErr w:type="gramEnd"/>
      <w:r w:rsidRPr="00F30418">
        <w:rPr>
          <w:rFonts w:cs="Times New Roman"/>
          <w:color w:val="000000" w:themeColor="text1"/>
          <w:szCs w:val="24"/>
          <w:shd w:val="clear" w:color="auto" w:fill="FFFFFF"/>
        </w:rPr>
        <w:t xml:space="preserve"> </w:t>
      </w:r>
      <w:proofErr w:type="gramStart"/>
      <w:r w:rsidRPr="00F30418">
        <w:rPr>
          <w:rFonts w:cs="Times New Roman"/>
          <w:color w:val="000000" w:themeColor="text1"/>
          <w:szCs w:val="24"/>
          <w:shd w:val="clear" w:color="auto" w:fill="FFFFFF"/>
        </w:rPr>
        <w:t>A look at the highly educated."</w:t>
      </w:r>
      <w:proofErr w:type="gramEnd"/>
      <w:r w:rsidRPr="00F30418">
        <w:rPr>
          <w:rFonts w:cs="Times New Roman"/>
          <w:color w:val="000000" w:themeColor="text1"/>
          <w:szCs w:val="24"/>
          <w:shd w:val="clear" w:color="auto" w:fill="FFFFFF"/>
        </w:rPr>
        <w:t> </w:t>
      </w:r>
      <w:r w:rsidRPr="00F30418">
        <w:rPr>
          <w:rFonts w:cs="Times New Roman"/>
          <w:i/>
          <w:iCs/>
          <w:color w:val="000000" w:themeColor="text1"/>
          <w:szCs w:val="24"/>
          <w:shd w:val="clear" w:color="auto" w:fill="FFFFFF"/>
        </w:rPr>
        <w:t>Economics of Education Review</w:t>
      </w:r>
      <w:r w:rsidRPr="00F30418">
        <w:rPr>
          <w:rFonts w:cs="Times New Roman"/>
          <w:color w:val="000000" w:themeColor="text1"/>
          <w:szCs w:val="24"/>
          <w:shd w:val="clear" w:color="auto" w:fill="FFFFFF"/>
        </w:rPr>
        <w:t> 53 (2016): 207-216.</w:t>
      </w:r>
    </w:p>
    <w:p w14:paraId="1E17A8B6" w14:textId="77777777" w:rsidR="00F30418" w:rsidRPr="00F30418" w:rsidRDefault="00F30418" w:rsidP="00F30418">
      <w:pPr>
        <w:spacing w:after="0" w:line="480" w:lineRule="auto"/>
        <w:ind w:left="720" w:hanging="720"/>
        <w:rPr>
          <w:rFonts w:cs="Times New Roman"/>
          <w:color w:val="000000" w:themeColor="text1"/>
          <w:szCs w:val="24"/>
          <w:shd w:val="clear" w:color="auto" w:fill="FFFFFF"/>
        </w:rPr>
      </w:pPr>
      <w:r w:rsidRPr="00F30418">
        <w:rPr>
          <w:rFonts w:cs="Times New Roman"/>
          <w:color w:val="000000" w:themeColor="text1"/>
          <w:szCs w:val="24"/>
          <w:shd w:val="clear" w:color="auto" w:fill="FFFFFF"/>
        </w:rPr>
        <w:t>Phillips, Julie. "The impact of debt on young family physicians: unanswered questions with critical implications." </w:t>
      </w:r>
      <w:r w:rsidRPr="00F30418">
        <w:rPr>
          <w:rFonts w:cs="Times New Roman"/>
          <w:i/>
          <w:iCs/>
          <w:color w:val="000000" w:themeColor="text1"/>
          <w:szCs w:val="24"/>
          <w:shd w:val="clear" w:color="auto" w:fill="FFFFFF"/>
        </w:rPr>
        <w:t xml:space="preserve">J Am Board </w:t>
      </w:r>
      <w:proofErr w:type="spellStart"/>
      <w:proofErr w:type="gramStart"/>
      <w:r w:rsidRPr="00F30418">
        <w:rPr>
          <w:rFonts w:cs="Times New Roman"/>
          <w:i/>
          <w:iCs/>
          <w:color w:val="000000" w:themeColor="text1"/>
          <w:szCs w:val="24"/>
          <w:shd w:val="clear" w:color="auto" w:fill="FFFFFF"/>
        </w:rPr>
        <w:t>Fam</w:t>
      </w:r>
      <w:proofErr w:type="spellEnd"/>
      <w:proofErr w:type="gramEnd"/>
      <w:r w:rsidRPr="00F30418">
        <w:rPr>
          <w:rFonts w:cs="Times New Roman"/>
          <w:i/>
          <w:iCs/>
          <w:color w:val="000000" w:themeColor="text1"/>
          <w:szCs w:val="24"/>
          <w:shd w:val="clear" w:color="auto" w:fill="FFFFFF"/>
        </w:rPr>
        <w:t xml:space="preserve"> Med</w:t>
      </w:r>
      <w:r w:rsidRPr="00F30418">
        <w:rPr>
          <w:rFonts w:cs="Times New Roman"/>
          <w:color w:val="000000" w:themeColor="text1"/>
          <w:szCs w:val="24"/>
          <w:shd w:val="clear" w:color="auto" w:fill="FFFFFF"/>
        </w:rPr>
        <w:t> 29.2 (2016): 177-179.</w:t>
      </w:r>
    </w:p>
    <w:p w14:paraId="0CB00DE2" w14:textId="77777777" w:rsidR="00F30418" w:rsidRPr="00F30418" w:rsidRDefault="00F30418" w:rsidP="00F30418">
      <w:pPr>
        <w:spacing w:after="0" w:line="480" w:lineRule="auto"/>
        <w:ind w:left="720" w:hanging="720"/>
        <w:rPr>
          <w:rFonts w:cs="Times New Roman"/>
          <w:color w:val="000000" w:themeColor="text1"/>
          <w:szCs w:val="24"/>
          <w:shd w:val="clear" w:color="auto" w:fill="FFFFFF"/>
        </w:rPr>
      </w:pPr>
      <w:proofErr w:type="spellStart"/>
      <w:proofErr w:type="gramStart"/>
      <w:r w:rsidRPr="00F30418">
        <w:rPr>
          <w:rFonts w:cs="Times New Roman"/>
          <w:color w:val="000000" w:themeColor="text1"/>
          <w:szCs w:val="24"/>
          <w:shd w:val="clear" w:color="auto" w:fill="FFFFFF"/>
        </w:rPr>
        <w:t>Schmeiser</w:t>
      </w:r>
      <w:proofErr w:type="spellEnd"/>
      <w:r w:rsidRPr="00F30418">
        <w:rPr>
          <w:rFonts w:cs="Times New Roman"/>
          <w:color w:val="000000" w:themeColor="text1"/>
          <w:szCs w:val="24"/>
          <w:shd w:val="clear" w:color="auto" w:fill="FFFFFF"/>
        </w:rPr>
        <w:t>, Maximilian, Christiana Stoddard, and Carly Urban.</w:t>
      </w:r>
      <w:proofErr w:type="gramEnd"/>
      <w:r w:rsidRPr="00F30418">
        <w:rPr>
          <w:rFonts w:cs="Times New Roman"/>
          <w:color w:val="000000" w:themeColor="text1"/>
          <w:szCs w:val="24"/>
          <w:shd w:val="clear" w:color="auto" w:fill="FFFFFF"/>
        </w:rPr>
        <w:t xml:space="preserve"> </w:t>
      </w:r>
      <w:proofErr w:type="gramStart"/>
      <w:r w:rsidRPr="00F30418">
        <w:rPr>
          <w:rFonts w:cs="Times New Roman"/>
          <w:color w:val="000000" w:themeColor="text1"/>
          <w:szCs w:val="24"/>
          <w:shd w:val="clear" w:color="auto" w:fill="FFFFFF"/>
        </w:rPr>
        <w:t>"Student loan information provision and academic choices."</w:t>
      </w:r>
      <w:proofErr w:type="gramEnd"/>
      <w:r w:rsidRPr="00F30418">
        <w:rPr>
          <w:rFonts w:cs="Times New Roman"/>
          <w:color w:val="000000" w:themeColor="text1"/>
          <w:szCs w:val="24"/>
          <w:shd w:val="clear" w:color="auto" w:fill="FFFFFF"/>
        </w:rPr>
        <w:t> </w:t>
      </w:r>
      <w:r w:rsidRPr="00F30418">
        <w:rPr>
          <w:rFonts w:cs="Times New Roman"/>
          <w:i/>
          <w:iCs/>
          <w:color w:val="000000" w:themeColor="text1"/>
          <w:szCs w:val="24"/>
          <w:shd w:val="clear" w:color="auto" w:fill="FFFFFF"/>
        </w:rPr>
        <w:t>American Economic Review</w:t>
      </w:r>
      <w:r w:rsidRPr="00F30418">
        <w:rPr>
          <w:rFonts w:cs="Times New Roman"/>
          <w:color w:val="000000" w:themeColor="text1"/>
          <w:szCs w:val="24"/>
          <w:shd w:val="clear" w:color="auto" w:fill="FFFFFF"/>
        </w:rPr>
        <w:t> 106.5 (2016): 324-28.</w:t>
      </w:r>
    </w:p>
    <w:p w14:paraId="591160AE" w14:textId="77777777" w:rsidR="00F30418" w:rsidRPr="00F30418" w:rsidRDefault="00F30418" w:rsidP="00F30418">
      <w:pPr>
        <w:spacing w:after="0" w:line="480" w:lineRule="auto"/>
        <w:ind w:left="720" w:hanging="720"/>
        <w:rPr>
          <w:rFonts w:cs="Times New Roman"/>
          <w:color w:val="000000" w:themeColor="text1"/>
          <w:szCs w:val="24"/>
          <w:shd w:val="clear" w:color="auto" w:fill="FFFFFF"/>
        </w:rPr>
      </w:pPr>
      <w:proofErr w:type="spellStart"/>
      <w:proofErr w:type="gramStart"/>
      <w:r w:rsidRPr="00F30418">
        <w:rPr>
          <w:rFonts w:cs="Times New Roman"/>
          <w:color w:val="000000" w:themeColor="text1"/>
          <w:szCs w:val="24"/>
          <w:shd w:val="clear" w:color="auto" w:fill="FFFFFF"/>
        </w:rPr>
        <w:t>Stiglitz</w:t>
      </w:r>
      <w:proofErr w:type="spellEnd"/>
      <w:r w:rsidRPr="00F30418">
        <w:rPr>
          <w:rFonts w:cs="Times New Roman"/>
          <w:color w:val="000000" w:themeColor="text1"/>
          <w:szCs w:val="24"/>
          <w:shd w:val="clear" w:color="auto" w:fill="FFFFFF"/>
        </w:rPr>
        <w:t xml:space="preserve">, Joseph E., and Jay K. </w:t>
      </w:r>
      <w:proofErr w:type="spellStart"/>
      <w:r w:rsidRPr="00F30418">
        <w:rPr>
          <w:rFonts w:cs="Times New Roman"/>
          <w:color w:val="000000" w:themeColor="text1"/>
          <w:szCs w:val="24"/>
          <w:shd w:val="clear" w:color="auto" w:fill="FFFFFF"/>
        </w:rPr>
        <w:t>Rosengard</w:t>
      </w:r>
      <w:proofErr w:type="spellEnd"/>
      <w:r w:rsidRPr="00F30418">
        <w:rPr>
          <w:rFonts w:cs="Times New Roman"/>
          <w:color w:val="000000" w:themeColor="text1"/>
          <w:szCs w:val="24"/>
          <w:shd w:val="clear" w:color="auto" w:fill="FFFFFF"/>
        </w:rPr>
        <w:t>.</w:t>
      </w:r>
      <w:proofErr w:type="gramEnd"/>
      <w:r w:rsidRPr="00F30418">
        <w:rPr>
          <w:rFonts w:cs="Times New Roman"/>
          <w:color w:val="000000" w:themeColor="text1"/>
          <w:szCs w:val="24"/>
          <w:shd w:val="clear" w:color="auto" w:fill="FFFFFF"/>
        </w:rPr>
        <w:t> </w:t>
      </w:r>
      <w:r w:rsidRPr="00F30418">
        <w:rPr>
          <w:rFonts w:cs="Times New Roman"/>
          <w:i/>
          <w:iCs/>
          <w:color w:val="000000" w:themeColor="text1"/>
          <w:szCs w:val="24"/>
          <w:shd w:val="clear" w:color="auto" w:fill="FFFFFF"/>
        </w:rPr>
        <w:t>Economics of the public sector: Fourth international student edition</w:t>
      </w:r>
      <w:r w:rsidRPr="00F30418">
        <w:rPr>
          <w:rFonts w:cs="Times New Roman"/>
          <w:color w:val="000000" w:themeColor="text1"/>
          <w:szCs w:val="24"/>
          <w:shd w:val="clear" w:color="auto" w:fill="FFFFFF"/>
        </w:rPr>
        <w:t>. WW Norton &amp; Company, 2015.</w:t>
      </w:r>
    </w:p>
    <w:p w14:paraId="0AB6DB4A" w14:textId="77777777" w:rsidR="00F30418" w:rsidRPr="00F30418" w:rsidRDefault="00F30418" w:rsidP="00F30418">
      <w:pPr>
        <w:spacing w:after="0" w:line="480" w:lineRule="auto"/>
        <w:ind w:left="720" w:hanging="720"/>
        <w:rPr>
          <w:rFonts w:cs="Times New Roman"/>
          <w:color w:val="000000" w:themeColor="text1"/>
          <w:szCs w:val="24"/>
          <w:shd w:val="clear" w:color="auto" w:fill="FFFFFF"/>
        </w:rPr>
      </w:pPr>
      <w:r w:rsidRPr="00F30418">
        <w:rPr>
          <w:rFonts w:cs="Times New Roman"/>
          <w:color w:val="000000" w:themeColor="text1"/>
          <w:szCs w:val="24"/>
          <w:shd w:val="clear" w:color="auto" w:fill="FFFFFF"/>
        </w:rPr>
        <w:t>Webber, Douglas A. "Are college costs worth it? How ability, major, and debt affect the returns to schooling." </w:t>
      </w:r>
      <w:r w:rsidRPr="00F30418">
        <w:rPr>
          <w:rFonts w:cs="Times New Roman"/>
          <w:i/>
          <w:iCs/>
          <w:color w:val="000000" w:themeColor="text1"/>
          <w:szCs w:val="24"/>
          <w:shd w:val="clear" w:color="auto" w:fill="FFFFFF"/>
        </w:rPr>
        <w:t>Economics of Education Review</w:t>
      </w:r>
      <w:r w:rsidRPr="00F30418">
        <w:rPr>
          <w:rFonts w:cs="Times New Roman"/>
          <w:color w:val="000000" w:themeColor="text1"/>
          <w:szCs w:val="24"/>
          <w:shd w:val="clear" w:color="auto" w:fill="FFFFFF"/>
        </w:rPr>
        <w:t> 53 (2016): 296-310.</w:t>
      </w:r>
    </w:p>
    <w:sectPr w:rsidR="00F30418" w:rsidRPr="00F30418"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FAB519" w14:textId="77777777" w:rsidR="00C16EA8" w:rsidRDefault="00C16EA8">
      <w:pPr>
        <w:spacing w:after="0" w:line="240" w:lineRule="auto"/>
      </w:pPr>
      <w:r>
        <w:separator/>
      </w:r>
    </w:p>
  </w:endnote>
  <w:endnote w:type="continuationSeparator" w:id="0">
    <w:p w14:paraId="33DB3AE5" w14:textId="77777777" w:rsidR="00C16EA8" w:rsidRDefault="00C16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8405E0" w14:textId="77777777" w:rsidR="00C16EA8" w:rsidRDefault="00C16EA8">
      <w:pPr>
        <w:spacing w:after="0" w:line="240" w:lineRule="auto"/>
      </w:pPr>
      <w:r>
        <w:separator/>
      </w:r>
    </w:p>
  </w:footnote>
  <w:footnote w:type="continuationSeparator" w:id="0">
    <w:p w14:paraId="6ED8A5DA" w14:textId="77777777" w:rsidR="00C16EA8" w:rsidRDefault="00C16E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862E9" w14:textId="77777777" w:rsidR="001D1C62" w:rsidRPr="00267851" w:rsidRDefault="00EA727F" w:rsidP="005B734B">
    <w:pPr>
      <w:tabs>
        <w:tab w:val="left" w:pos="9360"/>
      </w:tabs>
      <w:spacing w:after="0" w:line="480" w:lineRule="auto"/>
      <w:jc w:val="right"/>
      <w:rPr>
        <w:rFonts w:cs="Times New Roman"/>
        <w:szCs w:val="24"/>
      </w:rPr>
    </w:pPr>
    <w:r>
      <w:rPr>
        <w:rFonts w:cs="Times New Roman"/>
        <w:szCs w:val="24"/>
      </w:rPr>
      <w:t xml:space="preserve">Writer’s Surname      </w:t>
    </w:r>
    <w:r w:rsidRPr="00267851">
      <w:rPr>
        <w:rFonts w:cs="Times New Roman"/>
        <w:szCs w:val="24"/>
      </w:rPr>
      <w:fldChar w:fldCharType="begin"/>
    </w:r>
    <w:r w:rsidRPr="00267851">
      <w:rPr>
        <w:rFonts w:cs="Times New Roman"/>
        <w:szCs w:val="24"/>
      </w:rPr>
      <w:instrText xml:space="preserve"> PAGE   \* MERGEFORMAT </w:instrText>
    </w:r>
    <w:r w:rsidRPr="00267851">
      <w:rPr>
        <w:rFonts w:cs="Times New Roman"/>
        <w:szCs w:val="24"/>
      </w:rPr>
      <w:fldChar w:fldCharType="separate"/>
    </w:r>
    <w:r w:rsidR="004619D9">
      <w:rPr>
        <w:rFonts w:cs="Times New Roman"/>
        <w:noProof/>
        <w:szCs w:val="24"/>
      </w:rPr>
      <w:t>2</w:t>
    </w:r>
    <w:r w:rsidRPr="00267851">
      <w:rPr>
        <w:rFonts w:cs="Times New Roman"/>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BE519" w14:textId="77777777" w:rsidR="001D1C62" w:rsidRPr="008B3B75" w:rsidRDefault="00EA727F" w:rsidP="008B3B75">
    <w:pPr>
      <w:pStyle w:val="Header"/>
      <w:spacing w:line="480" w:lineRule="auto"/>
      <w:jc w:val="right"/>
      <w:rPr>
        <w:rFonts w:cs="Times New Roman"/>
        <w:szCs w:val="24"/>
      </w:rPr>
    </w:pPr>
    <w:r w:rsidRPr="008B3B75">
      <w:rPr>
        <w:rFonts w:cs="Times New Roman"/>
        <w:szCs w:val="24"/>
      </w:rPr>
      <w:t>Writer’s Surname</w:t>
    </w:r>
    <w:sdt>
      <w:sdtPr>
        <w:rPr>
          <w:rFonts w:cs="Times New Roman"/>
          <w:szCs w:val="24"/>
        </w:rPr>
        <w:id w:val="14571055"/>
        <w:docPartObj>
          <w:docPartGallery w:val="Page Numbers (Top of Page)"/>
          <w:docPartUnique/>
        </w:docPartObj>
      </w:sdtPr>
      <w:sdtEndPr/>
      <w:sdtContent>
        <w:r>
          <w:rPr>
            <w:rFonts w:cs="Times New Roman"/>
            <w:szCs w:val="24"/>
          </w:rPr>
          <w:t xml:space="preserve">         </w:t>
        </w:r>
        <w:r w:rsidRPr="008B3B75">
          <w:rPr>
            <w:rFonts w:cs="Times New Roman"/>
            <w:szCs w:val="24"/>
          </w:rPr>
          <w:fldChar w:fldCharType="begin"/>
        </w:r>
        <w:r w:rsidRPr="008B3B75">
          <w:rPr>
            <w:rFonts w:cs="Times New Roman"/>
            <w:szCs w:val="24"/>
          </w:rPr>
          <w:instrText xml:space="preserve"> PAGE   \* MERGEFORMAT </w:instrText>
        </w:r>
        <w:r w:rsidRPr="008B3B75">
          <w:rPr>
            <w:rFonts w:cs="Times New Roman"/>
            <w:szCs w:val="24"/>
          </w:rPr>
          <w:fldChar w:fldCharType="separate"/>
        </w:r>
        <w:r w:rsidR="004619D9">
          <w:rPr>
            <w:rFonts w:cs="Times New Roman"/>
            <w:noProof/>
            <w:szCs w:val="24"/>
          </w:rPr>
          <w:t>1</w:t>
        </w:r>
        <w:r w:rsidRPr="008B3B75">
          <w:rPr>
            <w:rFonts w:cs="Times New Roman"/>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955B83"/>
    <w:multiLevelType w:val="multilevel"/>
    <w:tmpl w:val="F0D6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2MjcwMTc0N7AwtTRR0lEKTi0uzszPAykwqQUAeSqc8iwAAAA="/>
  </w:docVars>
  <w:rsids>
    <w:rsidRoot w:val="0008177B"/>
    <w:rsid w:val="00006715"/>
    <w:rsid w:val="0001065A"/>
    <w:rsid w:val="000227BC"/>
    <w:rsid w:val="00024594"/>
    <w:rsid w:val="000245A2"/>
    <w:rsid w:val="00024ABE"/>
    <w:rsid w:val="00024D69"/>
    <w:rsid w:val="0002693C"/>
    <w:rsid w:val="00030304"/>
    <w:rsid w:val="00046EFE"/>
    <w:rsid w:val="00050D39"/>
    <w:rsid w:val="000518D0"/>
    <w:rsid w:val="00056DC6"/>
    <w:rsid w:val="00061343"/>
    <w:rsid w:val="0006418B"/>
    <w:rsid w:val="00075E59"/>
    <w:rsid w:val="00076EE4"/>
    <w:rsid w:val="0008177B"/>
    <w:rsid w:val="00086FDE"/>
    <w:rsid w:val="0009069F"/>
    <w:rsid w:val="00093960"/>
    <w:rsid w:val="000A5B34"/>
    <w:rsid w:val="000A64D0"/>
    <w:rsid w:val="000B01D5"/>
    <w:rsid w:val="000B30C1"/>
    <w:rsid w:val="000B30D4"/>
    <w:rsid w:val="000B678F"/>
    <w:rsid w:val="000C1B02"/>
    <w:rsid w:val="000C4D17"/>
    <w:rsid w:val="000C63E8"/>
    <w:rsid w:val="000C656B"/>
    <w:rsid w:val="000D2D9B"/>
    <w:rsid w:val="000E332B"/>
    <w:rsid w:val="000F531F"/>
    <w:rsid w:val="000F61A9"/>
    <w:rsid w:val="00102F66"/>
    <w:rsid w:val="0010695F"/>
    <w:rsid w:val="001114B7"/>
    <w:rsid w:val="00111ED1"/>
    <w:rsid w:val="00122421"/>
    <w:rsid w:val="00122BBF"/>
    <w:rsid w:val="0012335A"/>
    <w:rsid w:val="0012510A"/>
    <w:rsid w:val="001272BA"/>
    <w:rsid w:val="00127F38"/>
    <w:rsid w:val="001342B8"/>
    <w:rsid w:val="00135819"/>
    <w:rsid w:val="00141074"/>
    <w:rsid w:val="00160BD4"/>
    <w:rsid w:val="00167A71"/>
    <w:rsid w:val="00167C4B"/>
    <w:rsid w:val="00167E7F"/>
    <w:rsid w:val="00170582"/>
    <w:rsid w:val="00187C02"/>
    <w:rsid w:val="00195C0C"/>
    <w:rsid w:val="00196E05"/>
    <w:rsid w:val="001C0532"/>
    <w:rsid w:val="001C5C44"/>
    <w:rsid w:val="001D0447"/>
    <w:rsid w:val="001D1C62"/>
    <w:rsid w:val="001E30E8"/>
    <w:rsid w:val="001F195D"/>
    <w:rsid w:val="002066F6"/>
    <w:rsid w:val="002109DE"/>
    <w:rsid w:val="0023094B"/>
    <w:rsid w:val="002323F4"/>
    <w:rsid w:val="0023736C"/>
    <w:rsid w:val="00252642"/>
    <w:rsid w:val="00257317"/>
    <w:rsid w:val="00267851"/>
    <w:rsid w:val="002712B0"/>
    <w:rsid w:val="00271F3A"/>
    <w:rsid w:val="002725F9"/>
    <w:rsid w:val="002777E7"/>
    <w:rsid w:val="002816DD"/>
    <w:rsid w:val="00287E93"/>
    <w:rsid w:val="00293957"/>
    <w:rsid w:val="00294665"/>
    <w:rsid w:val="00296EF9"/>
    <w:rsid w:val="002A2006"/>
    <w:rsid w:val="002A71B6"/>
    <w:rsid w:val="002C01EB"/>
    <w:rsid w:val="002C24D5"/>
    <w:rsid w:val="002C7772"/>
    <w:rsid w:val="002D2176"/>
    <w:rsid w:val="002E1078"/>
    <w:rsid w:val="002E1485"/>
    <w:rsid w:val="002F13E9"/>
    <w:rsid w:val="00301380"/>
    <w:rsid w:val="00304E60"/>
    <w:rsid w:val="00305A53"/>
    <w:rsid w:val="00310D11"/>
    <w:rsid w:val="00327A77"/>
    <w:rsid w:val="003377E0"/>
    <w:rsid w:val="0034228F"/>
    <w:rsid w:val="00344FAA"/>
    <w:rsid w:val="00346839"/>
    <w:rsid w:val="003705A4"/>
    <w:rsid w:val="00393273"/>
    <w:rsid w:val="00393CB9"/>
    <w:rsid w:val="003A7AE3"/>
    <w:rsid w:val="003B5749"/>
    <w:rsid w:val="003C2B45"/>
    <w:rsid w:val="003C2D59"/>
    <w:rsid w:val="003D0C7C"/>
    <w:rsid w:val="003D104A"/>
    <w:rsid w:val="00401F26"/>
    <w:rsid w:val="00411B6A"/>
    <w:rsid w:val="00412608"/>
    <w:rsid w:val="00416642"/>
    <w:rsid w:val="00417C90"/>
    <w:rsid w:val="00445BDC"/>
    <w:rsid w:val="00452C33"/>
    <w:rsid w:val="004619D9"/>
    <w:rsid w:val="00463CF7"/>
    <w:rsid w:val="00466A45"/>
    <w:rsid w:val="00471063"/>
    <w:rsid w:val="00473F69"/>
    <w:rsid w:val="00474C6D"/>
    <w:rsid w:val="0048432E"/>
    <w:rsid w:val="00493037"/>
    <w:rsid w:val="004A279F"/>
    <w:rsid w:val="004B3A45"/>
    <w:rsid w:val="004B4CE0"/>
    <w:rsid w:val="004D1318"/>
    <w:rsid w:val="004D4892"/>
    <w:rsid w:val="004D4F76"/>
    <w:rsid w:val="004F28C6"/>
    <w:rsid w:val="004F739B"/>
    <w:rsid w:val="005058CB"/>
    <w:rsid w:val="00507716"/>
    <w:rsid w:val="00513D7E"/>
    <w:rsid w:val="005227B1"/>
    <w:rsid w:val="00530FF7"/>
    <w:rsid w:val="00536554"/>
    <w:rsid w:val="00541538"/>
    <w:rsid w:val="00550EFD"/>
    <w:rsid w:val="00556947"/>
    <w:rsid w:val="0055710A"/>
    <w:rsid w:val="00557290"/>
    <w:rsid w:val="00564DA7"/>
    <w:rsid w:val="00572BEC"/>
    <w:rsid w:val="005742EA"/>
    <w:rsid w:val="0059221F"/>
    <w:rsid w:val="00594B5F"/>
    <w:rsid w:val="005A1A77"/>
    <w:rsid w:val="005A74D7"/>
    <w:rsid w:val="005B4153"/>
    <w:rsid w:val="005B734B"/>
    <w:rsid w:val="005C20F1"/>
    <w:rsid w:val="005E72D7"/>
    <w:rsid w:val="005F0D9F"/>
    <w:rsid w:val="0060765D"/>
    <w:rsid w:val="0061648D"/>
    <w:rsid w:val="00625623"/>
    <w:rsid w:val="00637699"/>
    <w:rsid w:val="0064354A"/>
    <w:rsid w:val="00661271"/>
    <w:rsid w:val="006625FB"/>
    <w:rsid w:val="006655A8"/>
    <w:rsid w:val="00686C82"/>
    <w:rsid w:val="00695858"/>
    <w:rsid w:val="006A68DB"/>
    <w:rsid w:val="006B4292"/>
    <w:rsid w:val="006B7744"/>
    <w:rsid w:val="006C0BE4"/>
    <w:rsid w:val="006D49B1"/>
    <w:rsid w:val="006E04C2"/>
    <w:rsid w:val="006E1D87"/>
    <w:rsid w:val="006E22BB"/>
    <w:rsid w:val="006F110D"/>
    <w:rsid w:val="006F606A"/>
    <w:rsid w:val="00703232"/>
    <w:rsid w:val="00713039"/>
    <w:rsid w:val="00716147"/>
    <w:rsid w:val="00722B88"/>
    <w:rsid w:val="00724916"/>
    <w:rsid w:val="00760E2A"/>
    <w:rsid w:val="00793540"/>
    <w:rsid w:val="00794B30"/>
    <w:rsid w:val="007A1D41"/>
    <w:rsid w:val="007A72DA"/>
    <w:rsid w:val="007B01C6"/>
    <w:rsid w:val="007C1C60"/>
    <w:rsid w:val="007D2F10"/>
    <w:rsid w:val="007D60AD"/>
    <w:rsid w:val="007E5207"/>
    <w:rsid w:val="007E6E63"/>
    <w:rsid w:val="007E6E7B"/>
    <w:rsid w:val="007F04F2"/>
    <w:rsid w:val="007F22CE"/>
    <w:rsid w:val="007F4C98"/>
    <w:rsid w:val="00804372"/>
    <w:rsid w:val="00812A71"/>
    <w:rsid w:val="00830218"/>
    <w:rsid w:val="00830B67"/>
    <w:rsid w:val="008328CE"/>
    <w:rsid w:val="00833CFE"/>
    <w:rsid w:val="00836543"/>
    <w:rsid w:val="00852DC1"/>
    <w:rsid w:val="008533E6"/>
    <w:rsid w:val="0085695B"/>
    <w:rsid w:val="00864B30"/>
    <w:rsid w:val="00870F36"/>
    <w:rsid w:val="00873282"/>
    <w:rsid w:val="0087750D"/>
    <w:rsid w:val="00881FEB"/>
    <w:rsid w:val="008A0C2E"/>
    <w:rsid w:val="008A6D60"/>
    <w:rsid w:val="008B3B75"/>
    <w:rsid w:val="008C1934"/>
    <w:rsid w:val="008C2302"/>
    <w:rsid w:val="008C7950"/>
    <w:rsid w:val="008E247D"/>
    <w:rsid w:val="0090181F"/>
    <w:rsid w:val="0090599F"/>
    <w:rsid w:val="009114C4"/>
    <w:rsid w:val="009129C4"/>
    <w:rsid w:val="00923802"/>
    <w:rsid w:val="009263F0"/>
    <w:rsid w:val="0093149A"/>
    <w:rsid w:val="00935DA3"/>
    <w:rsid w:val="00936AB4"/>
    <w:rsid w:val="00940C58"/>
    <w:rsid w:val="00941495"/>
    <w:rsid w:val="009465C0"/>
    <w:rsid w:val="009732DA"/>
    <w:rsid w:val="00991AB4"/>
    <w:rsid w:val="009972B3"/>
    <w:rsid w:val="00997E30"/>
    <w:rsid w:val="009C5B46"/>
    <w:rsid w:val="009D459E"/>
    <w:rsid w:val="009F5BB9"/>
    <w:rsid w:val="00A020E5"/>
    <w:rsid w:val="00A26F5E"/>
    <w:rsid w:val="00A352E2"/>
    <w:rsid w:val="00A4374D"/>
    <w:rsid w:val="00A442E7"/>
    <w:rsid w:val="00A51469"/>
    <w:rsid w:val="00A61F80"/>
    <w:rsid w:val="00A62D58"/>
    <w:rsid w:val="00A72844"/>
    <w:rsid w:val="00A85B21"/>
    <w:rsid w:val="00A90A1D"/>
    <w:rsid w:val="00A90F09"/>
    <w:rsid w:val="00A93FF1"/>
    <w:rsid w:val="00A964D5"/>
    <w:rsid w:val="00AA7D08"/>
    <w:rsid w:val="00AB6E98"/>
    <w:rsid w:val="00AF68FA"/>
    <w:rsid w:val="00B01907"/>
    <w:rsid w:val="00B025F5"/>
    <w:rsid w:val="00B11C94"/>
    <w:rsid w:val="00B13F46"/>
    <w:rsid w:val="00B22BC7"/>
    <w:rsid w:val="00B3029B"/>
    <w:rsid w:val="00B30CA8"/>
    <w:rsid w:val="00B3266E"/>
    <w:rsid w:val="00B405F9"/>
    <w:rsid w:val="00B5252D"/>
    <w:rsid w:val="00B55580"/>
    <w:rsid w:val="00B57C70"/>
    <w:rsid w:val="00B66E94"/>
    <w:rsid w:val="00B704EC"/>
    <w:rsid w:val="00B73412"/>
    <w:rsid w:val="00B77AF2"/>
    <w:rsid w:val="00B8129E"/>
    <w:rsid w:val="00B93CAA"/>
    <w:rsid w:val="00BA4E9E"/>
    <w:rsid w:val="00BC3CE8"/>
    <w:rsid w:val="00BC62A9"/>
    <w:rsid w:val="00BC6300"/>
    <w:rsid w:val="00BC6971"/>
    <w:rsid w:val="00BE0A75"/>
    <w:rsid w:val="00BE6835"/>
    <w:rsid w:val="00C01A77"/>
    <w:rsid w:val="00C05E1B"/>
    <w:rsid w:val="00C16EA8"/>
    <w:rsid w:val="00C2185D"/>
    <w:rsid w:val="00C30578"/>
    <w:rsid w:val="00C41B7D"/>
    <w:rsid w:val="00C5356B"/>
    <w:rsid w:val="00C53A06"/>
    <w:rsid w:val="00C57617"/>
    <w:rsid w:val="00C60FC3"/>
    <w:rsid w:val="00C67605"/>
    <w:rsid w:val="00C72434"/>
    <w:rsid w:val="00C74D28"/>
    <w:rsid w:val="00C75287"/>
    <w:rsid w:val="00C75C92"/>
    <w:rsid w:val="00C77656"/>
    <w:rsid w:val="00C81C63"/>
    <w:rsid w:val="00C8278A"/>
    <w:rsid w:val="00C87ACE"/>
    <w:rsid w:val="00C87D5E"/>
    <w:rsid w:val="00CA2688"/>
    <w:rsid w:val="00CA29D4"/>
    <w:rsid w:val="00CB09F8"/>
    <w:rsid w:val="00CB3918"/>
    <w:rsid w:val="00CD2707"/>
    <w:rsid w:val="00CD74B9"/>
    <w:rsid w:val="00CF0A51"/>
    <w:rsid w:val="00CF46B9"/>
    <w:rsid w:val="00CF5B94"/>
    <w:rsid w:val="00CF62BE"/>
    <w:rsid w:val="00D0486C"/>
    <w:rsid w:val="00D05E0D"/>
    <w:rsid w:val="00D060F5"/>
    <w:rsid w:val="00D325E3"/>
    <w:rsid w:val="00D41DB1"/>
    <w:rsid w:val="00D41DBF"/>
    <w:rsid w:val="00D5076D"/>
    <w:rsid w:val="00D54994"/>
    <w:rsid w:val="00D5779E"/>
    <w:rsid w:val="00D64924"/>
    <w:rsid w:val="00D71F13"/>
    <w:rsid w:val="00D74986"/>
    <w:rsid w:val="00D923BB"/>
    <w:rsid w:val="00D94F49"/>
    <w:rsid w:val="00DA501B"/>
    <w:rsid w:val="00DB0AF4"/>
    <w:rsid w:val="00DB623F"/>
    <w:rsid w:val="00DC0F08"/>
    <w:rsid w:val="00DD1962"/>
    <w:rsid w:val="00DD1E84"/>
    <w:rsid w:val="00DD79A3"/>
    <w:rsid w:val="00DF1D28"/>
    <w:rsid w:val="00E044E3"/>
    <w:rsid w:val="00E1155B"/>
    <w:rsid w:val="00E12AC7"/>
    <w:rsid w:val="00E306BA"/>
    <w:rsid w:val="00E33608"/>
    <w:rsid w:val="00E42EAE"/>
    <w:rsid w:val="00E43046"/>
    <w:rsid w:val="00E43336"/>
    <w:rsid w:val="00E63809"/>
    <w:rsid w:val="00E6623C"/>
    <w:rsid w:val="00E861BB"/>
    <w:rsid w:val="00E93753"/>
    <w:rsid w:val="00E945E6"/>
    <w:rsid w:val="00EA727F"/>
    <w:rsid w:val="00EB1EF1"/>
    <w:rsid w:val="00EB5449"/>
    <w:rsid w:val="00EB654C"/>
    <w:rsid w:val="00EC1DAA"/>
    <w:rsid w:val="00EC5EBF"/>
    <w:rsid w:val="00ED2C21"/>
    <w:rsid w:val="00ED6CE0"/>
    <w:rsid w:val="00EE73A0"/>
    <w:rsid w:val="00EF1641"/>
    <w:rsid w:val="00EF3D28"/>
    <w:rsid w:val="00F00607"/>
    <w:rsid w:val="00F00DB0"/>
    <w:rsid w:val="00F30418"/>
    <w:rsid w:val="00F415F8"/>
    <w:rsid w:val="00F42017"/>
    <w:rsid w:val="00F436F3"/>
    <w:rsid w:val="00F4780E"/>
    <w:rsid w:val="00F57032"/>
    <w:rsid w:val="00F6719B"/>
    <w:rsid w:val="00F724B3"/>
    <w:rsid w:val="00F8205C"/>
    <w:rsid w:val="00F86A96"/>
    <w:rsid w:val="00FB03D7"/>
    <w:rsid w:val="00FC6688"/>
    <w:rsid w:val="00FE25D6"/>
    <w:rsid w:val="00FF7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 w:type="paragraph" w:styleId="ListParagraph">
    <w:name w:val="List Paragraph"/>
    <w:basedOn w:val="Normal"/>
    <w:uiPriority w:val="34"/>
    <w:qFormat/>
    <w:rsid w:val="00F3041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 w:type="paragraph" w:styleId="ListParagraph">
    <w:name w:val="List Paragraph"/>
    <w:basedOn w:val="Normal"/>
    <w:uiPriority w:val="34"/>
    <w:qFormat/>
    <w:rsid w:val="00F304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B77A6E-2EDF-4155-9F89-FA2C4C112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2810</Words>
  <Characters>1602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87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11</cp:revision>
  <dcterms:created xsi:type="dcterms:W3CDTF">2019-04-26T12:14:00Z</dcterms:created>
  <dcterms:modified xsi:type="dcterms:W3CDTF">2019-04-26T12:40:00Z</dcterms:modified>
</cp:coreProperties>
</file>